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771F" w:rsidRPr="000F60B9" w:rsidRDefault="0052627F" w:rsidP="0052627F">
      <w:pPr>
        <w:pStyle w:val="Heading2"/>
        <w:rPr>
          <w:sz w:val="22"/>
          <w:szCs w:val="22"/>
        </w:rPr>
      </w:pPr>
      <w:bookmarkStart w:id="0" w:name="_GoBack"/>
      <w:r>
        <w:rPr>
          <w:sz w:val="22"/>
          <w:szCs w:val="22"/>
        </w:rPr>
        <w:t>Lab 14</w:t>
      </w:r>
      <w:r w:rsidR="00FB18D2" w:rsidRPr="000F60B9">
        <w:rPr>
          <w:sz w:val="22"/>
          <w:szCs w:val="22"/>
        </w:rPr>
        <w:t xml:space="preserve">: </w:t>
      </w:r>
      <w:r>
        <w:t>Exploring Password Storage Techniques</w:t>
      </w:r>
    </w:p>
    <w:p w:rsidR="008A771F" w:rsidRPr="000F60B9" w:rsidRDefault="00FB18D2">
      <w:pPr>
        <w:pStyle w:val="Heading3"/>
        <w:rPr>
          <w:sz w:val="20"/>
          <w:szCs w:val="20"/>
        </w:rPr>
      </w:pPr>
      <w:r w:rsidRPr="000F60B9">
        <w:rPr>
          <w:sz w:val="20"/>
          <w:szCs w:val="20"/>
        </w:rPr>
        <w:t>Case Study</w:t>
      </w:r>
    </w:p>
    <w:p w:rsidR="008A771F" w:rsidRPr="000F60B9" w:rsidRDefault="00FB18D2">
      <w:pPr>
        <w:rPr>
          <w:sz w:val="20"/>
          <w:szCs w:val="20"/>
        </w:rPr>
      </w:pPr>
      <w:proofErr w:type="spellStart"/>
      <w:r w:rsidRPr="000F60B9">
        <w:rPr>
          <w:sz w:val="20"/>
          <w:szCs w:val="20"/>
        </w:rPr>
        <w:t>SecureLogic</w:t>
      </w:r>
      <w:proofErr w:type="spellEnd"/>
      <w:r w:rsidRPr="000F60B9">
        <w:rPr>
          <w:sz w:val="20"/>
          <w:szCs w:val="20"/>
        </w:rPr>
        <w:t xml:space="preserve"> Technologies, a cybersecurity training provider, is committed to preparing future professionals to build and defend secure applications. As part of its internal </w:t>
      </w:r>
      <w:proofErr w:type="spellStart"/>
      <w:r w:rsidRPr="000F60B9">
        <w:rPr>
          <w:sz w:val="20"/>
          <w:szCs w:val="20"/>
        </w:rPr>
        <w:t>DevSecOps</w:t>
      </w:r>
      <w:proofErr w:type="spellEnd"/>
      <w:r w:rsidRPr="000F60B9">
        <w:rPr>
          <w:sz w:val="20"/>
          <w:szCs w:val="20"/>
        </w:rPr>
        <w:t xml:space="preserve"> training program, the company introduced a hands-on lab focused on credential storage techniques. With increasing cybersecurity threats targeting user authentication systems, </w:t>
      </w:r>
      <w:proofErr w:type="spellStart"/>
      <w:r w:rsidRPr="000F60B9">
        <w:rPr>
          <w:sz w:val="20"/>
          <w:szCs w:val="20"/>
        </w:rPr>
        <w:t>SecureLogic</w:t>
      </w:r>
      <w:proofErr w:type="spellEnd"/>
      <w:r w:rsidRPr="000F60B9">
        <w:rPr>
          <w:sz w:val="20"/>
          <w:szCs w:val="20"/>
        </w:rPr>
        <w:t xml:space="preserve"> aimed to educate developers on the importance of secure password handling practices. The lab explores how passwords are stored in plaintext versus using hashing methods and demonstrates the real-world risks and mitigations associated with each.</w:t>
      </w:r>
    </w:p>
    <w:p w:rsidR="008A771F" w:rsidRPr="000F60B9" w:rsidRDefault="00FB18D2">
      <w:pPr>
        <w:pStyle w:val="Heading3"/>
        <w:rPr>
          <w:sz w:val="20"/>
          <w:szCs w:val="20"/>
        </w:rPr>
      </w:pPr>
      <w:r w:rsidRPr="000F60B9">
        <w:rPr>
          <w:sz w:val="20"/>
          <w:szCs w:val="20"/>
        </w:rPr>
        <w:t>Business Challenge</w:t>
      </w:r>
    </w:p>
    <w:p w:rsidR="008A771F" w:rsidRPr="000F60B9" w:rsidRDefault="00FB18D2">
      <w:pPr>
        <w:rPr>
          <w:sz w:val="20"/>
          <w:szCs w:val="20"/>
        </w:rPr>
      </w:pPr>
      <w:proofErr w:type="spellStart"/>
      <w:r w:rsidRPr="000F60B9">
        <w:rPr>
          <w:sz w:val="20"/>
          <w:szCs w:val="20"/>
        </w:rPr>
        <w:t>SecureLogic</w:t>
      </w:r>
      <w:proofErr w:type="spellEnd"/>
      <w:r w:rsidRPr="000F60B9">
        <w:rPr>
          <w:sz w:val="20"/>
          <w:szCs w:val="20"/>
        </w:rPr>
        <w:t xml:space="preserve"> noticed that many junior developers entering the industry were still unaware of secure password storage practices. Applications were being built with credentials stored in plaintext within databases, making them easy targets for attackers during data breaches. This lack of awareness posed a serious threat to client systems, compliance standards, and user trust.</w:t>
      </w:r>
    </w:p>
    <w:p w:rsidR="008A771F" w:rsidRPr="000F60B9" w:rsidRDefault="00FB18D2">
      <w:pPr>
        <w:rPr>
          <w:sz w:val="20"/>
          <w:szCs w:val="20"/>
        </w:rPr>
      </w:pPr>
      <w:r w:rsidRPr="000F60B9">
        <w:rPr>
          <w:sz w:val="20"/>
          <w:szCs w:val="20"/>
        </w:rPr>
        <w:t>The organization needed a practical training scenario to show how insecure storage methods expose sensitive data and how password hashing can be implemented to mitigate these risks. The objective was to shift developer mindsets from functionality-first coding to security-by-design approaches</w:t>
      </w:r>
    </w:p>
    <w:p w:rsidR="008A771F" w:rsidRPr="000F60B9" w:rsidRDefault="00FB18D2">
      <w:pPr>
        <w:pStyle w:val="Heading3"/>
        <w:rPr>
          <w:sz w:val="20"/>
          <w:szCs w:val="20"/>
        </w:rPr>
      </w:pPr>
      <w:r w:rsidRPr="000F60B9">
        <w:rPr>
          <w:sz w:val="20"/>
          <w:szCs w:val="20"/>
        </w:rPr>
        <w:t>Solution</w:t>
      </w:r>
    </w:p>
    <w:p w:rsidR="008A771F" w:rsidRPr="000F60B9" w:rsidRDefault="00FB18D2">
      <w:pPr>
        <w:rPr>
          <w:sz w:val="20"/>
          <w:szCs w:val="20"/>
        </w:rPr>
      </w:pPr>
      <w:r w:rsidRPr="000F60B9">
        <w:rPr>
          <w:sz w:val="20"/>
          <w:szCs w:val="20"/>
        </w:rPr>
        <w:t xml:space="preserve">In this lab, </w:t>
      </w:r>
      <w:proofErr w:type="spellStart"/>
      <w:r w:rsidRPr="000F60B9">
        <w:rPr>
          <w:sz w:val="20"/>
          <w:szCs w:val="20"/>
        </w:rPr>
        <w:t>SecureLogic</w:t>
      </w:r>
      <w:proofErr w:type="spellEnd"/>
      <w:r w:rsidRPr="000F60B9">
        <w:rPr>
          <w:sz w:val="20"/>
          <w:szCs w:val="20"/>
        </w:rPr>
        <w:t xml:space="preserve"> developed a lab-based exercise focused on the evolution of password storage methods. The solution followed a simple progression:</w:t>
      </w:r>
    </w:p>
    <w:p w:rsidR="008A771F" w:rsidRPr="000F60B9" w:rsidRDefault="00FB18D2">
      <w:pPr>
        <w:numPr>
          <w:ilvl w:val="0"/>
          <w:numId w:val="1"/>
        </w:numPr>
        <w:pBdr>
          <w:top w:val="nil"/>
          <w:left w:val="nil"/>
          <w:bottom w:val="nil"/>
          <w:right w:val="nil"/>
          <w:between w:val="nil"/>
        </w:pBdr>
        <w:spacing w:after="0" w:line="259" w:lineRule="auto"/>
        <w:ind w:left="360"/>
        <w:jc w:val="left"/>
        <w:rPr>
          <w:sz w:val="20"/>
          <w:szCs w:val="20"/>
        </w:rPr>
      </w:pPr>
      <w:r w:rsidRPr="000F60B9">
        <w:rPr>
          <w:color w:val="000000"/>
          <w:sz w:val="20"/>
          <w:szCs w:val="20"/>
        </w:rPr>
        <w:t>Install Packages and Create a Web Service</w:t>
      </w:r>
    </w:p>
    <w:p w:rsidR="008A771F" w:rsidRPr="000F60B9" w:rsidRDefault="00FB18D2">
      <w:pPr>
        <w:numPr>
          <w:ilvl w:val="0"/>
          <w:numId w:val="1"/>
        </w:numPr>
        <w:pBdr>
          <w:top w:val="nil"/>
          <w:left w:val="nil"/>
          <w:bottom w:val="nil"/>
          <w:right w:val="nil"/>
          <w:between w:val="nil"/>
        </w:pBdr>
        <w:spacing w:after="0" w:line="259" w:lineRule="auto"/>
        <w:ind w:left="360"/>
        <w:jc w:val="left"/>
        <w:rPr>
          <w:sz w:val="20"/>
          <w:szCs w:val="20"/>
        </w:rPr>
      </w:pPr>
      <w:r w:rsidRPr="000F60B9">
        <w:rPr>
          <w:color w:val="000000"/>
          <w:sz w:val="20"/>
          <w:szCs w:val="20"/>
        </w:rPr>
        <w:t>Explore Python Code Storing Passwords in Plain Text</w:t>
      </w:r>
    </w:p>
    <w:p w:rsidR="008A771F" w:rsidRPr="000F60B9" w:rsidRDefault="00FB18D2">
      <w:pPr>
        <w:numPr>
          <w:ilvl w:val="0"/>
          <w:numId w:val="1"/>
        </w:numPr>
        <w:pBdr>
          <w:top w:val="nil"/>
          <w:left w:val="nil"/>
          <w:bottom w:val="nil"/>
          <w:right w:val="nil"/>
          <w:between w:val="nil"/>
        </w:pBdr>
        <w:spacing w:after="160" w:line="259" w:lineRule="auto"/>
        <w:ind w:left="360"/>
        <w:jc w:val="left"/>
        <w:rPr>
          <w:sz w:val="20"/>
          <w:szCs w:val="20"/>
        </w:rPr>
      </w:pPr>
      <w:r w:rsidRPr="000F60B9">
        <w:rPr>
          <w:color w:val="000000"/>
          <w:sz w:val="20"/>
          <w:szCs w:val="20"/>
        </w:rPr>
        <w:t>Explore Python Code Storing Passwords Using a Hash</w:t>
      </w:r>
    </w:p>
    <w:tbl>
      <w:tblPr>
        <w:tblStyle w:val="a"/>
        <w:tblW w:w="9017"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017"/>
      </w:tblGrid>
      <w:tr w:rsidR="008A771F" w:rsidRPr="000F60B9" w:rsidTr="000F60B9">
        <w:tc>
          <w:tcPr>
            <w:tcW w:w="9017" w:type="dxa"/>
            <w:shd w:val="clear" w:color="auto" w:fill="F2F2F2"/>
          </w:tcPr>
          <w:p w:rsidR="008A771F" w:rsidRPr="000F60B9" w:rsidRDefault="00FB18D2">
            <w:pPr>
              <w:spacing w:after="160" w:line="259" w:lineRule="auto"/>
              <w:jc w:val="left"/>
              <w:rPr>
                <w:b/>
              </w:rPr>
            </w:pPr>
            <w:r w:rsidRPr="000F60B9">
              <w:rPr>
                <w:b/>
              </w:rPr>
              <w:t>//  Install Packages and Create a Web Service</w:t>
            </w:r>
          </w:p>
          <w:p w:rsidR="008A771F" w:rsidRPr="000F60B9" w:rsidRDefault="00FB18D2" w:rsidP="000F60B9">
            <w:pPr>
              <w:spacing w:after="160" w:line="259" w:lineRule="auto"/>
            </w:pPr>
            <w:r w:rsidRPr="000F60B9">
              <w:t>1. In this Part, you will use Flask to create a simple web service that requires user authentication. User authentication requires a database which will be satisfied using SQLite.</w:t>
            </w:r>
          </w:p>
          <w:p w:rsidR="008A771F" w:rsidRPr="000F60B9" w:rsidRDefault="00FB18D2" w:rsidP="000F60B9">
            <w:pPr>
              <w:spacing w:after="160" w:line="259" w:lineRule="auto"/>
            </w:pPr>
            <w:r w:rsidRPr="000F60B9">
              <w:t xml:space="preserve">2. Open VS code. Then click </w:t>
            </w:r>
            <w:r w:rsidRPr="000F60B9">
              <w:rPr>
                <w:b/>
              </w:rPr>
              <w:t xml:space="preserve">File &gt; </w:t>
            </w:r>
            <w:proofErr w:type="gramStart"/>
            <w:r w:rsidRPr="000F60B9">
              <w:rPr>
                <w:b/>
              </w:rPr>
              <w:t>Open</w:t>
            </w:r>
            <w:r w:rsidRPr="000F60B9">
              <w:t xml:space="preserve"> ..</w:t>
            </w:r>
            <w:proofErr w:type="gramEnd"/>
            <w:r w:rsidRPr="000F60B9">
              <w:t xml:space="preserve"> </w:t>
            </w:r>
            <w:proofErr w:type="gramStart"/>
            <w:r w:rsidRPr="000F60B9">
              <w:t>and</w:t>
            </w:r>
            <w:proofErr w:type="gramEnd"/>
            <w:r w:rsidRPr="000F60B9">
              <w:t xml:space="preserve"> navigate to the </w:t>
            </w:r>
            <w:proofErr w:type="spellStart"/>
            <w:r w:rsidRPr="000F60B9">
              <w:rPr>
                <w:b/>
              </w:rPr>
              <w:t>devnet-src</w:t>
            </w:r>
            <w:proofErr w:type="spellEnd"/>
            <w:r w:rsidRPr="000F60B9">
              <w:rPr>
                <w:b/>
              </w:rPr>
              <w:t>/security</w:t>
            </w:r>
            <w:r w:rsidRPr="000F60B9">
              <w:t xml:space="preserve"> directory. Click </w:t>
            </w:r>
            <w:r w:rsidRPr="000F60B9">
              <w:rPr>
                <w:b/>
              </w:rPr>
              <w:t>OK</w:t>
            </w:r>
            <w:r w:rsidRPr="000F60B9">
              <w:t xml:space="preserve">. In the </w:t>
            </w:r>
            <w:r w:rsidRPr="000F60B9">
              <w:rPr>
                <w:b/>
              </w:rPr>
              <w:t>EXPLORER</w:t>
            </w:r>
            <w:r w:rsidRPr="000F60B9">
              <w:t xml:space="preserve"> panel, click the </w:t>
            </w:r>
            <w:r w:rsidRPr="000F60B9">
              <w:rPr>
                <w:b/>
              </w:rPr>
              <w:t>password-evolution.py</w:t>
            </w:r>
            <w:r w:rsidRPr="000F60B9">
              <w:t xml:space="preserve"> placeholder file to open it.</w:t>
            </w:r>
          </w:p>
          <w:p w:rsidR="008A771F" w:rsidRPr="000F60B9" w:rsidRDefault="00FB18D2" w:rsidP="000F60B9">
            <w:pPr>
              <w:spacing w:after="160" w:line="259" w:lineRule="auto"/>
              <w:jc w:val="center"/>
            </w:pPr>
            <w:r w:rsidRPr="000F60B9">
              <w:rPr>
                <w:noProof/>
                <w:lang w:val="en-US"/>
              </w:rPr>
              <w:lastRenderedPageBreak/>
              <w:drawing>
                <wp:inline distT="0" distB="0" distL="0" distR="0">
                  <wp:extent cx="5255868" cy="2447731"/>
                  <wp:effectExtent l="19050" t="19050" r="21590" b="1016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5255868" cy="2447731"/>
                          </a:xfrm>
                          <a:prstGeom prst="rect">
                            <a:avLst/>
                          </a:prstGeom>
                          <a:ln>
                            <a:solidFill>
                              <a:schemeClr val="tx1"/>
                            </a:solidFill>
                          </a:ln>
                        </pic:spPr>
                      </pic:pic>
                    </a:graphicData>
                  </a:graphic>
                </wp:inline>
              </w:drawing>
            </w:r>
          </w:p>
          <w:p w:rsidR="008A771F" w:rsidRPr="000F60B9" w:rsidRDefault="00FB18D2" w:rsidP="000F60B9">
            <w:pPr>
              <w:spacing w:after="160" w:line="259" w:lineRule="auto"/>
            </w:pPr>
            <w:r w:rsidRPr="000F60B9">
              <w:t xml:space="preserve">3. Open a terminal in VS Code. Click </w:t>
            </w:r>
            <w:r w:rsidRPr="000F60B9">
              <w:rPr>
                <w:b/>
              </w:rPr>
              <w:t xml:space="preserve">Terminal </w:t>
            </w:r>
            <w:r w:rsidRPr="000F60B9">
              <w:t>and then</w:t>
            </w:r>
            <w:r w:rsidRPr="000F60B9">
              <w:rPr>
                <w:b/>
              </w:rPr>
              <w:t xml:space="preserve"> New Terminal</w:t>
            </w:r>
            <w:r w:rsidRPr="000F60B9">
              <w:t>.</w:t>
            </w:r>
          </w:p>
          <w:p w:rsidR="008A771F" w:rsidRPr="000F60B9" w:rsidRDefault="00FB18D2" w:rsidP="000F60B9">
            <w:pPr>
              <w:spacing w:after="160" w:line="259" w:lineRule="auto"/>
              <w:jc w:val="center"/>
            </w:pPr>
            <w:r w:rsidRPr="000F60B9">
              <w:rPr>
                <w:noProof/>
                <w:lang w:val="en-US"/>
              </w:rPr>
              <w:drawing>
                <wp:inline distT="0" distB="0" distL="0" distR="0">
                  <wp:extent cx="5092754" cy="2789252"/>
                  <wp:effectExtent l="19050" t="19050" r="12700" b="1143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5092754" cy="2789252"/>
                          </a:xfrm>
                          <a:prstGeom prst="rect">
                            <a:avLst/>
                          </a:prstGeom>
                          <a:ln>
                            <a:solidFill>
                              <a:schemeClr val="tx1"/>
                            </a:solidFill>
                          </a:ln>
                        </pic:spPr>
                      </pic:pic>
                    </a:graphicData>
                  </a:graphic>
                </wp:inline>
              </w:drawing>
            </w:r>
          </w:p>
          <w:p w:rsidR="008A771F" w:rsidRPr="000F60B9" w:rsidRDefault="00FB18D2" w:rsidP="000F60B9">
            <w:pPr>
              <w:spacing w:after="160" w:line="259" w:lineRule="auto"/>
            </w:pPr>
            <w:r w:rsidRPr="000F60B9">
              <w:t xml:space="preserve">4. Use the </w:t>
            </w:r>
            <w:r w:rsidRPr="000F60B9">
              <w:rPr>
                <w:b/>
              </w:rPr>
              <w:t xml:space="preserve">pip3 install </w:t>
            </w:r>
            <w:proofErr w:type="spellStart"/>
            <w:r w:rsidRPr="000F60B9">
              <w:rPr>
                <w:b/>
              </w:rPr>
              <w:t>pyotp</w:t>
            </w:r>
            <w:proofErr w:type="spellEnd"/>
            <w:r w:rsidRPr="000F60B9">
              <w:t xml:space="preserve"> command to install the packages needed in this lab. These packages may already be installed on your VM. If so, you will get a </w:t>
            </w:r>
            <w:r w:rsidRPr="000F60B9">
              <w:rPr>
                <w:b/>
              </w:rPr>
              <w:t xml:space="preserve">Requirement already satisfied. </w:t>
            </w:r>
          </w:p>
          <w:p w:rsidR="008A771F" w:rsidRPr="000F60B9" w:rsidRDefault="00FB18D2" w:rsidP="000F60B9">
            <w:pPr>
              <w:spacing w:after="160" w:line="259" w:lineRule="auto"/>
              <w:jc w:val="center"/>
            </w:pPr>
            <w:r w:rsidRPr="000F60B9">
              <w:rPr>
                <w:noProof/>
                <w:lang w:val="en-US"/>
              </w:rPr>
              <w:drawing>
                <wp:inline distT="0" distB="0" distL="0" distR="0">
                  <wp:extent cx="5320738" cy="2161421"/>
                  <wp:effectExtent l="19050" t="19050" r="13335" b="10795"/>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9"/>
                          <a:srcRect/>
                          <a:stretch>
                            <a:fillRect/>
                          </a:stretch>
                        </pic:blipFill>
                        <pic:spPr>
                          <a:xfrm>
                            <a:off x="0" y="0"/>
                            <a:ext cx="5320738" cy="2161421"/>
                          </a:xfrm>
                          <a:prstGeom prst="rect">
                            <a:avLst/>
                          </a:prstGeom>
                          <a:ln>
                            <a:solidFill>
                              <a:schemeClr val="tx1"/>
                            </a:solidFill>
                          </a:ln>
                        </pic:spPr>
                      </pic:pic>
                    </a:graphicData>
                  </a:graphic>
                </wp:inline>
              </w:drawing>
            </w:r>
          </w:p>
          <w:p w:rsidR="008A771F" w:rsidRPr="000F60B9" w:rsidRDefault="00FB18D2" w:rsidP="000F60B9">
            <w:pPr>
              <w:spacing w:after="160" w:line="259" w:lineRule="auto"/>
            </w:pPr>
            <w:r w:rsidRPr="000F60B9">
              <w:lastRenderedPageBreak/>
              <w:t xml:space="preserve">5. In the </w:t>
            </w:r>
            <w:r w:rsidRPr="000F60B9">
              <w:rPr>
                <w:b/>
              </w:rPr>
              <w:t>password-evolution.py</w:t>
            </w:r>
            <w:r w:rsidRPr="000F60B9">
              <w:t xml:space="preserve"> file, add the following code. Notice the command, </w:t>
            </w:r>
            <w:proofErr w:type="spellStart"/>
            <w:r w:rsidRPr="000F60B9">
              <w:rPr>
                <w:b/>
              </w:rPr>
              <w:t>db_name</w:t>
            </w:r>
            <w:proofErr w:type="spellEnd"/>
            <w:r w:rsidRPr="000F60B9">
              <w:rPr>
                <w:b/>
              </w:rPr>
              <w:t xml:space="preserve"> = ‘</w:t>
            </w:r>
            <w:proofErr w:type="spellStart"/>
            <w:r w:rsidRPr="000F60B9">
              <w:rPr>
                <w:b/>
              </w:rPr>
              <w:t>test.db</w:t>
            </w:r>
            <w:proofErr w:type="spellEnd"/>
            <w:r w:rsidRPr="000F60B9">
              <w:rPr>
                <w:b/>
              </w:rPr>
              <w:t>’</w:t>
            </w:r>
            <w:r w:rsidRPr="000F60B9">
              <w:t xml:space="preserve">. This is an SQL database (sqlite3) that stores the usernames and passwords that you will be creating. </w:t>
            </w:r>
          </w:p>
          <w:tbl>
            <w:tblPr>
              <w:tblStyle w:val="a0"/>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r w:rsidRPr="000F60B9">
                    <w:t xml:space="preserve">import </w:t>
                  </w:r>
                  <w:proofErr w:type="spellStart"/>
                  <w:r w:rsidRPr="000F60B9">
                    <w:t>pyotp</w:t>
                  </w:r>
                  <w:proofErr w:type="spellEnd"/>
                  <w:r w:rsidRPr="000F60B9">
                    <w:t xml:space="preserve">    #generates one-time passwords</w:t>
                  </w:r>
                </w:p>
                <w:p w:rsidR="008A771F" w:rsidRPr="000F60B9" w:rsidRDefault="00FB18D2" w:rsidP="000F60B9">
                  <w:pPr>
                    <w:spacing w:after="160" w:line="259" w:lineRule="auto"/>
                  </w:pPr>
                  <w:r w:rsidRPr="000F60B9">
                    <w:t>import sqlite3  #database for username/passwords</w:t>
                  </w:r>
                </w:p>
                <w:p w:rsidR="008A771F" w:rsidRPr="000F60B9" w:rsidRDefault="00FB18D2" w:rsidP="000F60B9">
                  <w:pPr>
                    <w:spacing w:after="160" w:line="259" w:lineRule="auto"/>
                  </w:pPr>
                  <w:r w:rsidRPr="000F60B9">
                    <w:t xml:space="preserve">import </w:t>
                  </w:r>
                  <w:proofErr w:type="spellStart"/>
                  <w:r w:rsidRPr="000F60B9">
                    <w:t>hashlib</w:t>
                  </w:r>
                  <w:proofErr w:type="spellEnd"/>
                  <w:r w:rsidRPr="000F60B9">
                    <w:t xml:space="preserve">  #secure hashes and message digests</w:t>
                  </w:r>
                </w:p>
                <w:p w:rsidR="008A771F" w:rsidRPr="000F60B9" w:rsidRDefault="00FB18D2" w:rsidP="000F60B9">
                  <w:pPr>
                    <w:spacing w:after="160" w:line="259" w:lineRule="auto"/>
                  </w:pPr>
                  <w:r w:rsidRPr="000F60B9">
                    <w:t xml:space="preserve">import </w:t>
                  </w:r>
                  <w:proofErr w:type="spellStart"/>
                  <w:r w:rsidRPr="000F60B9">
                    <w:t>uuid</w:t>
                  </w:r>
                  <w:proofErr w:type="spellEnd"/>
                  <w:r w:rsidRPr="000F60B9">
                    <w:t xml:space="preserve">     #for creating universally unique identifiers</w:t>
                  </w:r>
                </w:p>
                <w:p w:rsidR="008A771F" w:rsidRPr="000F60B9" w:rsidRDefault="00FB18D2" w:rsidP="000F60B9">
                  <w:pPr>
                    <w:spacing w:after="160" w:line="259" w:lineRule="auto"/>
                  </w:pPr>
                  <w:r w:rsidRPr="000F60B9">
                    <w:t>from flask import Flask, request</w:t>
                  </w:r>
                </w:p>
                <w:p w:rsidR="008A771F" w:rsidRPr="000F60B9" w:rsidRDefault="00FB18D2" w:rsidP="000F60B9">
                  <w:pPr>
                    <w:spacing w:after="160" w:line="259" w:lineRule="auto"/>
                  </w:pPr>
                  <w:r w:rsidRPr="000F60B9">
                    <w:t>app = Flask(__name__) #Be sure to use two underscores before and after "name"</w:t>
                  </w:r>
                </w:p>
                <w:p w:rsidR="008A771F" w:rsidRPr="000F60B9" w:rsidRDefault="00FB18D2" w:rsidP="000F60B9">
                  <w:pPr>
                    <w:spacing w:after="160" w:line="259" w:lineRule="auto"/>
                  </w:pPr>
                  <w:proofErr w:type="spellStart"/>
                  <w:r w:rsidRPr="000F60B9">
                    <w:t>db_name</w:t>
                  </w:r>
                  <w:proofErr w:type="spellEnd"/>
                  <w:r w:rsidRPr="000F60B9">
                    <w:t xml:space="preserve"> = '</w:t>
                  </w:r>
                  <w:proofErr w:type="spellStart"/>
                  <w:r w:rsidRPr="000F60B9">
                    <w:t>test.db</w:t>
                  </w:r>
                  <w:proofErr w:type="spellEnd"/>
                  <w:r w:rsidRPr="000F60B9">
                    <w:t>'</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6. Next, add the following Flask code into the file to create the first phrase of web content at the root path. When the user goes to URL (root directory), the output of the return statement will be displayed in the browser.</w:t>
            </w:r>
          </w:p>
          <w:tbl>
            <w:tblPr>
              <w:tblStyle w:val="a1"/>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r w:rsidRPr="000F60B9">
                    <w:t>@</w:t>
                  </w:r>
                  <w:proofErr w:type="spellStart"/>
                  <w:r w:rsidRPr="000F60B9">
                    <w:t>app.route</w:t>
                  </w:r>
                  <w:proofErr w:type="spellEnd"/>
                  <w:r w:rsidRPr="000F60B9">
                    <w:t>('/')</w:t>
                  </w:r>
                </w:p>
                <w:p w:rsidR="008A771F" w:rsidRPr="000F60B9" w:rsidRDefault="00FB18D2" w:rsidP="000F60B9">
                  <w:pPr>
                    <w:spacing w:after="160" w:line="259" w:lineRule="auto"/>
                  </w:pPr>
                  <w:proofErr w:type="spellStart"/>
                  <w:r w:rsidRPr="000F60B9">
                    <w:t>def</w:t>
                  </w:r>
                  <w:proofErr w:type="spellEnd"/>
                  <w:r w:rsidRPr="000F60B9">
                    <w:t xml:space="preserve"> index():</w:t>
                  </w:r>
                </w:p>
                <w:p w:rsidR="008A771F" w:rsidRPr="000F60B9" w:rsidRDefault="00FB18D2" w:rsidP="000F60B9">
                  <w:pPr>
                    <w:spacing w:after="160" w:line="259" w:lineRule="auto"/>
                  </w:pPr>
                  <w:r w:rsidRPr="000F60B9">
                    <w:t xml:space="preserve">    </w:t>
                  </w:r>
                  <w:proofErr w:type="gramStart"/>
                  <w:r w:rsidRPr="000F60B9">
                    <w:t>return</w:t>
                  </w:r>
                  <w:proofErr w:type="gramEnd"/>
                  <w:r w:rsidRPr="000F60B9">
                    <w:t xml:space="preserve"> 'Welcome to the hands-on lab for an evolution of password systems!'</w:t>
                  </w:r>
                </w:p>
              </w:tc>
            </w:tr>
          </w:tbl>
          <w:p w:rsidR="008A771F" w:rsidRPr="000F60B9" w:rsidRDefault="00FB18D2" w:rsidP="000F60B9">
            <w:pPr>
              <w:spacing w:after="160" w:line="259" w:lineRule="auto"/>
              <w:jc w:val="center"/>
            </w:pPr>
            <w:r w:rsidRPr="000F60B9">
              <w:rPr>
                <w:noProof/>
                <w:lang w:val="en-US"/>
              </w:rPr>
              <w:drawing>
                <wp:inline distT="0" distB="0" distL="0" distR="0">
                  <wp:extent cx="5214096" cy="3254044"/>
                  <wp:effectExtent l="0" t="0" r="0" b="0"/>
                  <wp:docPr id="5"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0"/>
                          <a:srcRect/>
                          <a:stretch>
                            <a:fillRect/>
                          </a:stretch>
                        </pic:blipFill>
                        <pic:spPr>
                          <a:xfrm>
                            <a:off x="0" y="0"/>
                            <a:ext cx="5214096" cy="3254044"/>
                          </a:xfrm>
                          <a:prstGeom prst="rect">
                            <a:avLst/>
                          </a:prstGeom>
                          <a:ln/>
                        </pic:spPr>
                      </pic:pic>
                    </a:graphicData>
                  </a:graphic>
                </wp:inline>
              </w:drawing>
            </w:r>
          </w:p>
          <w:p w:rsidR="008A771F" w:rsidRPr="000F60B9" w:rsidRDefault="00FB18D2" w:rsidP="000F60B9">
            <w:pPr>
              <w:spacing w:after="160" w:line="259" w:lineRule="auto"/>
            </w:pPr>
            <w:r w:rsidRPr="000F60B9">
              <w:t xml:space="preserve">7. Add the following code to the file to create a local web service on port 5000 with a self-signed TLS certificate. The parameter </w:t>
            </w:r>
            <w:proofErr w:type="spellStart"/>
            <w:r w:rsidRPr="000F60B9">
              <w:rPr>
                <w:b/>
              </w:rPr>
              <w:t>ssl_context</w:t>
            </w:r>
            <w:proofErr w:type="spellEnd"/>
            <w:r w:rsidRPr="000F60B9">
              <w:rPr>
                <w:b/>
              </w:rPr>
              <w:t>=’</w:t>
            </w:r>
            <w:proofErr w:type="spellStart"/>
            <w:r w:rsidRPr="000F60B9">
              <w:rPr>
                <w:b/>
              </w:rPr>
              <w:t>adhoc</w:t>
            </w:r>
            <w:proofErr w:type="spellEnd"/>
            <w:r w:rsidRPr="000F60B9">
              <w:rPr>
                <w:b/>
              </w:rPr>
              <w:t>’</w:t>
            </w:r>
            <w:r w:rsidRPr="000F60B9">
              <w:t xml:space="preserve"> allows you to run an application over HTTPS without having to use certificates or when using a self-signed certificate. Be sure to use two underscores before and after </w:t>
            </w:r>
            <w:r w:rsidRPr="000F60B9">
              <w:rPr>
                <w:b/>
              </w:rPr>
              <w:t>name</w:t>
            </w:r>
            <w:r w:rsidRPr="000F60B9">
              <w:t xml:space="preserve"> and </w:t>
            </w:r>
            <w:r w:rsidRPr="000F60B9">
              <w:rPr>
                <w:b/>
              </w:rPr>
              <w:t>main</w:t>
            </w:r>
            <w:r w:rsidRPr="000F60B9">
              <w:t>.</w:t>
            </w:r>
          </w:p>
          <w:tbl>
            <w:tblPr>
              <w:tblStyle w:val="a2"/>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r w:rsidRPr="000F60B9">
                    <w:t>if __name__ == '__main__':</w:t>
                  </w:r>
                </w:p>
                <w:p w:rsidR="008A771F" w:rsidRPr="000F60B9" w:rsidRDefault="00FB18D2" w:rsidP="000F60B9">
                  <w:pPr>
                    <w:spacing w:after="160" w:line="259" w:lineRule="auto"/>
                  </w:pPr>
                  <w:r w:rsidRPr="000F60B9">
                    <w:lastRenderedPageBreak/>
                    <w:t xml:space="preserve">    </w:t>
                  </w:r>
                  <w:proofErr w:type="spellStart"/>
                  <w:r w:rsidRPr="000F60B9">
                    <w:t>app.run</w:t>
                  </w:r>
                  <w:proofErr w:type="spellEnd"/>
                  <w:r w:rsidRPr="000F60B9">
                    <w:t xml:space="preserve">(host='0.0.0.0', port=5000, </w:t>
                  </w:r>
                  <w:proofErr w:type="spellStart"/>
                  <w:r w:rsidRPr="000F60B9">
                    <w:t>ssl_context</w:t>
                  </w:r>
                  <w:proofErr w:type="spellEnd"/>
                  <w:r w:rsidRPr="000F60B9">
                    <w:t>='</w:t>
                  </w:r>
                  <w:proofErr w:type="spellStart"/>
                  <w:r w:rsidRPr="000F60B9">
                    <w:t>adhoc</w:t>
                  </w:r>
                  <w:proofErr w:type="spellEnd"/>
                  <w:r w:rsidRPr="000F60B9">
                    <w:t>')</w:t>
                  </w:r>
                </w:p>
              </w:tc>
            </w:tr>
          </w:tbl>
          <w:p w:rsidR="008A771F" w:rsidRPr="000F60B9" w:rsidRDefault="00FB18D2" w:rsidP="000F60B9">
            <w:pPr>
              <w:spacing w:after="160" w:line="259" w:lineRule="auto"/>
              <w:jc w:val="center"/>
            </w:pPr>
            <w:r w:rsidRPr="000F60B9">
              <w:rPr>
                <w:noProof/>
                <w:lang w:val="en-US"/>
              </w:rPr>
              <w:lastRenderedPageBreak/>
              <w:drawing>
                <wp:inline distT="0" distB="0" distL="0" distR="0">
                  <wp:extent cx="5283637" cy="3137635"/>
                  <wp:effectExtent l="0" t="0" r="0" b="0"/>
                  <wp:docPr id="4"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1"/>
                          <a:srcRect/>
                          <a:stretch>
                            <a:fillRect/>
                          </a:stretch>
                        </pic:blipFill>
                        <pic:spPr>
                          <a:xfrm>
                            <a:off x="0" y="0"/>
                            <a:ext cx="5283637" cy="3137635"/>
                          </a:xfrm>
                          <a:prstGeom prst="rect">
                            <a:avLst/>
                          </a:prstGeom>
                          <a:ln/>
                        </pic:spPr>
                      </pic:pic>
                    </a:graphicData>
                  </a:graphic>
                </wp:inline>
              </w:drawing>
            </w:r>
          </w:p>
          <w:p w:rsidR="008A771F" w:rsidRPr="000F60B9" w:rsidRDefault="00FB18D2" w:rsidP="000F60B9">
            <w:pPr>
              <w:spacing w:after="160" w:line="259" w:lineRule="auto"/>
            </w:pPr>
            <w:r w:rsidRPr="000F60B9">
              <w:t xml:space="preserve">8. Save and run the password-evolution.py The </w:t>
            </w:r>
            <w:proofErr w:type="spellStart"/>
            <w:r w:rsidRPr="000F60B9">
              <w:t>nohup</w:t>
            </w:r>
            <w:proofErr w:type="spellEnd"/>
            <w:r w:rsidRPr="000F60B9">
              <w:t xml:space="preserve"> (no </w:t>
            </w:r>
            <w:proofErr w:type="spellStart"/>
            <w:r w:rsidRPr="000F60B9">
              <w:t>hangup</w:t>
            </w:r>
            <w:proofErr w:type="spellEnd"/>
            <w:r w:rsidRPr="000F60B9">
              <w:t xml:space="preserve">) command keeps the process running even after exiting the shell or terminal. </w:t>
            </w:r>
            <w:proofErr w:type="gramStart"/>
            <w:r w:rsidRPr="000F60B9">
              <w:t>The &amp;</w:t>
            </w:r>
            <w:proofErr w:type="gramEnd"/>
            <w:r w:rsidRPr="000F60B9">
              <w:t xml:space="preserve"> makes the command run in the background.</w:t>
            </w:r>
          </w:p>
          <w:tbl>
            <w:tblPr>
              <w:tblStyle w:val="a3"/>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 xml:space="preserve">/security$ </w:t>
                  </w:r>
                  <w:proofErr w:type="spellStart"/>
                  <w:r w:rsidRPr="000F60B9">
                    <w:t>nohup</w:t>
                  </w:r>
                  <w:proofErr w:type="spellEnd"/>
                  <w:r w:rsidRPr="000F60B9">
                    <w:t xml:space="preserve"> python3 password-evolution.py &amp;</w:t>
                  </w:r>
                </w:p>
                <w:p w:rsidR="008A771F" w:rsidRPr="000F60B9" w:rsidRDefault="00FB18D2" w:rsidP="000F60B9">
                  <w:pPr>
                    <w:spacing w:after="160" w:line="259" w:lineRule="auto"/>
                  </w:pPr>
                  <w:r w:rsidRPr="000F60B9">
                    <w:t>[1] 5725</w:t>
                  </w: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 xml:space="preserve">/security$ </w:t>
                  </w:r>
                  <w:proofErr w:type="spellStart"/>
                  <w:r w:rsidRPr="000F60B9">
                    <w:t>nohup</w:t>
                  </w:r>
                  <w:proofErr w:type="spellEnd"/>
                  <w:r w:rsidRPr="000F60B9">
                    <w:t>: ignoring input and appending output to '</w:t>
                  </w:r>
                  <w:proofErr w:type="spellStart"/>
                  <w:r w:rsidRPr="000F60B9">
                    <w:t>nohup.out</w:t>
                  </w:r>
                  <w:proofErr w:type="spellEnd"/>
                  <w:r w:rsidRPr="000F60B9">
                    <w:t>'</w:t>
                  </w:r>
                </w:p>
                <w:p w:rsidR="008A771F" w:rsidRPr="000F60B9" w:rsidRDefault="008A771F" w:rsidP="000F60B9">
                  <w:pPr>
                    <w:spacing w:after="160" w:line="259" w:lineRule="auto"/>
                  </w:pPr>
                </w:p>
              </w:tc>
            </w:tr>
          </w:tbl>
          <w:p w:rsidR="008A771F" w:rsidRPr="000F60B9" w:rsidRDefault="00FB18D2" w:rsidP="000F60B9">
            <w:pPr>
              <w:spacing w:after="160" w:line="259" w:lineRule="auto"/>
              <w:jc w:val="center"/>
            </w:pPr>
            <w:r w:rsidRPr="000F60B9">
              <w:rPr>
                <w:noProof/>
                <w:lang w:val="en-US"/>
              </w:rPr>
              <w:drawing>
                <wp:inline distT="0" distB="0" distL="0" distR="0">
                  <wp:extent cx="5165151" cy="1532322"/>
                  <wp:effectExtent l="0" t="0" r="0" b="0"/>
                  <wp:docPr id="8"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2"/>
                          <a:srcRect/>
                          <a:stretch>
                            <a:fillRect/>
                          </a:stretch>
                        </pic:blipFill>
                        <pic:spPr>
                          <a:xfrm>
                            <a:off x="0" y="0"/>
                            <a:ext cx="5165151" cy="1532322"/>
                          </a:xfrm>
                          <a:prstGeom prst="rect">
                            <a:avLst/>
                          </a:prstGeom>
                          <a:ln/>
                        </pic:spPr>
                      </pic:pic>
                    </a:graphicData>
                  </a:graphic>
                </wp:inline>
              </w:drawing>
            </w:r>
          </w:p>
          <w:p w:rsidR="008A771F" w:rsidRPr="000F60B9" w:rsidRDefault="00FB18D2" w:rsidP="000F60B9">
            <w:pPr>
              <w:spacing w:after="160" w:line="259" w:lineRule="auto"/>
            </w:pPr>
            <w:r w:rsidRPr="000F60B9">
              <w:t xml:space="preserve">9. Press </w:t>
            </w:r>
            <w:r w:rsidRPr="000F60B9">
              <w:rPr>
                <w:b/>
              </w:rPr>
              <w:t>Enter</w:t>
            </w:r>
            <w:r w:rsidRPr="000F60B9">
              <w:t xml:space="preserve"> to get a new command prompt. Your Flask server is now running. In VS Code in the </w:t>
            </w:r>
            <w:r w:rsidRPr="000F60B9">
              <w:rPr>
                <w:b/>
              </w:rPr>
              <w:t>/security</w:t>
            </w:r>
            <w:r w:rsidRPr="000F60B9">
              <w:t xml:space="preserve"> folder, you should see the </w:t>
            </w:r>
            <w:r w:rsidRPr="000F60B9">
              <w:rPr>
                <w:b/>
              </w:rPr>
              <w:t>out</w:t>
            </w:r>
            <w:r w:rsidRPr="000F60B9">
              <w:t xml:space="preserve"> text file created by Flask. Click the file to read its output.</w:t>
            </w:r>
          </w:p>
          <w:p w:rsidR="008A771F" w:rsidRPr="000F60B9" w:rsidRDefault="00FB18D2" w:rsidP="000F60B9">
            <w:pPr>
              <w:spacing w:after="160" w:line="259" w:lineRule="auto"/>
            </w:pPr>
            <w:r w:rsidRPr="000F60B9">
              <w:t xml:space="preserve">10. Verify that the web service has started. Be sure to use HTTPS and not HTTP. The </w:t>
            </w:r>
            <w:r w:rsidRPr="000F60B9">
              <w:rPr>
                <w:b/>
              </w:rPr>
              <w:t>-k</w:t>
            </w:r>
            <w:r w:rsidRPr="000F60B9">
              <w:t xml:space="preserve"> option allows curl to perform “insecure” SSL connections and transfers. Without the </w:t>
            </w:r>
            <w:r w:rsidRPr="000F60B9">
              <w:rPr>
                <w:b/>
              </w:rPr>
              <w:t>-k</w:t>
            </w:r>
            <w:r w:rsidRPr="000F60B9">
              <w:t xml:space="preserve"> option, you will receive an error message, “SSL certificate problem: self-signed certificate”. The command will display the message from the </w:t>
            </w:r>
            <w:r w:rsidRPr="000F60B9">
              <w:rPr>
                <w:b/>
              </w:rPr>
              <w:t>return</w:t>
            </w:r>
            <w:r w:rsidRPr="000F60B9">
              <w:t xml:space="preserve"> command you coded in your script.</w:t>
            </w:r>
          </w:p>
          <w:p w:rsidR="008A771F" w:rsidRPr="000F60B9" w:rsidRDefault="00FB18D2" w:rsidP="000F60B9">
            <w:pPr>
              <w:spacing w:after="160" w:line="259" w:lineRule="auto"/>
              <w:jc w:val="center"/>
            </w:pPr>
            <w:r w:rsidRPr="000F60B9">
              <w:rPr>
                <w:noProof/>
                <w:lang w:val="en-US"/>
              </w:rPr>
              <w:lastRenderedPageBreak/>
              <w:drawing>
                <wp:inline distT="0" distB="0" distL="0" distR="0">
                  <wp:extent cx="5412638" cy="1657309"/>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3"/>
                          <a:srcRect/>
                          <a:stretch>
                            <a:fillRect/>
                          </a:stretch>
                        </pic:blipFill>
                        <pic:spPr>
                          <a:xfrm>
                            <a:off x="0" y="0"/>
                            <a:ext cx="5412638" cy="1657309"/>
                          </a:xfrm>
                          <a:prstGeom prst="rect">
                            <a:avLst/>
                          </a:prstGeom>
                          <a:ln/>
                        </pic:spPr>
                      </pic:pic>
                    </a:graphicData>
                  </a:graphic>
                </wp:inline>
              </w:drawing>
            </w:r>
          </w:p>
          <w:p w:rsidR="008A771F" w:rsidRPr="000F60B9" w:rsidRDefault="00FB18D2" w:rsidP="000F60B9">
            <w:pPr>
              <w:spacing w:after="160" w:line="259" w:lineRule="auto"/>
            </w:pPr>
            <w:r w:rsidRPr="000F60B9">
              <w:t xml:space="preserve">11. Press </w:t>
            </w:r>
            <w:r w:rsidRPr="000F60B9">
              <w:rPr>
                <w:b/>
              </w:rPr>
              <w:t>Enter</w:t>
            </w:r>
            <w:r w:rsidRPr="000F60B9">
              <w:t xml:space="preserve"> to get a command prompt one a new line. Before continuing, terminate the script. Use </w:t>
            </w:r>
            <w:proofErr w:type="spellStart"/>
            <w:r w:rsidRPr="000F60B9">
              <w:t>thecommand</w:t>
            </w:r>
            <w:proofErr w:type="spellEnd"/>
            <w:r w:rsidRPr="000F60B9">
              <w:t xml:space="preserve"> </w:t>
            </w:r>
            <w:proofErr w:type="spellStart"/>
            <w:r w:rsidRPr="000F60B9">
              <w:rPr>
                <w:b/>
              </w:rPr>
              <w:t>pkill</w:t>
            </w:r>
            <w:proofErr w:type="spellEnd"/>
            <w:r w:rsidRPr="000F60B9">
              <w:rPr>
                <w:b/>
              </w:rPr>
              <w:t xml:space="preserve"> -f password-evolution.py</w:t>
            </w:r>
            <w:r w:rsidRPr="000F60B9">
              <w:t xml:space="preserve"> to stop it:</w:t>
            </w:r>
          </w:p>
          <w:p w:rsidR="008A771F" w:rsidRPr="000F60B9" w:rsidRDefault="008A771F" w:rsidP="000F60B9">
            <w:pPr>
              <w:spacing w:after="160" w:line="259" w:lineRule="auto"/>
            </w:pPr>
          </w:p>
          <w:p w:rsidR="008A771F" w:rsidRPr="000F60B9" w:rsidRDefault="00FB18D2" w:rsidP="000F60B9">
            <w:pPr>
              <w:spacing w:after="160" w:line="259" w:lineRule="auto"/>
              <w:rPr>
                <w:b/>
              </w:rPr>
            </w:pPr>
            <w:r w:rsidRPr="000F60B9">
              <w:rPr>
                <w:b/>
              </w:rPr>
              <w:t>// Explore Python Code Storing Passwords in Plain Text</w:t>
            </w:r>
          </w:p>
          <w:p w:rsidR="008A771F" w:rsidRPr="000F60B9" w:rsidRDefault="00FB18D2" w:rsidP="000F60B9">
            <w:pPr>
              <w:spacing w:after="160" w:line="259" w:lineRule="auto"/>
            </w:pPr>
            <w:r w:rsidRPr="000F60B9">
              <w:t xml:space="preserve">1. Initially, passwords were stored in plaintext within databases and directly compared during login—simple but insecure. In this part, you will update </w:t>
            </w:r>
            <w:r w:rsidRPr="000F60B9">
              <w:rPr>
                <w:b/>
              </w:rPr>
              <w:t>password-evolution.py</w:t>
            </w:r>
            <w:r w:rsidRPr="000F60B9">
              <w:t xml:space="preserve"> to store user credentials in </w:t>
            </w:r>
            <w:proofErr w:type="spellStart"/>
            <w:r w:rsidRPr="000F60B9">
              <w:rPr>
                <w:b/>
              </w:rPr>
              <w:t>test.db</w:t>
            </w:r>
            <w:proofErr w:type="spellEnd"/>
            <w:r w:rsidRPr="000F60B9">
              <w:t>, create a user, authenticate them, and verify that the password is saved in plaintext.</w:t>
            </w:r>
          </w:p>
          <w:p w:rsidR="008A771F" w:rsidRPr="000F60B9" w:rsidRDefault="00FB18D2" w:rsidP="000F60B9">
            <w:pPr>
              <w:spacing w:after="160" w:line="259" w:lineRule="auto"/>
            </w:pPr>
            <w:r w:rsidRPr="000F60B9">
              <w:t xml:space="preserve">2. Remove the following lines from the password-evolution.py python file. You will add this code back later. </w:t>
            </w:r>
          </w:p>
          <w:tbl>
            <w:tblPr>
              <w:tblStyle w:val="a4"/>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r w:rsidRPr="000F60B9">
                    <w:t>if __name__ == '__main__':</w:t>
                  </w:r>
                </w:p>
                <w:p w:rsidR="008A771F" w:rsidRPr="000F60B9" w:rsidRDefault="00FB18D2" w:rsidP="000F60B9">
                  <w:pPr>
                    <w:spacing w:after="160" w:line="259" w:lineRule="auto"/>
                  </w:pPr>
                  <w:r w:rsidRPr="000F60B9">
                    <w:t xml:space="preserve">    </w:t>
                  </w:r>
                  <w:proofErr w:type="spellStart"/>
                  <w:r w:rsidRPr="000F60B9">
                    <w:t>app.run</w:t>
                  </w:r>
                  <w:proofErr w:type="spellEnd"/>
                  <w:r w:rsidRPr="000F60B9">
                    <w:t xml:space="preserve">(host='0.0.0.0', port=5000, </w:t>
                  </w:r>
                  <w:proofErr w:type="spellStart"/>
                  <w:r w:rsidRPr="000F60B9">
                    <w:t>ssl_context</w:t>
                  </w:r>
                  <w:proofErr w:type="spellEnd"/>
                  <w:r w:rsidRPr="000F60B9">
                    <w:t>='</w:t>
                  </w:r>
                  <w:proofErr w:type="spellStart"/>
                  <w:r w:rsidRPr="000F60B9">
                    <w:t>adhoc</w:t>
                  </w:r>
                  <w:proofErr w:type="spellEnd"/>
                  <w:r w:rsidRPr="000F60B9">
                    <w:t>')</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3. Append (copy) the following Flask code to configure the server to store a username and password for a user in plaintext. Using the HTTP POST method, this code allows a user to create (“signup”) a new username and password that will be stored in the </w:t>
            </w:r>
            <w:proofErr w:type="spellStart"/>
            <w:r w:rsidRPr="000F60B9">
              <w:t>test.db</w:t>
            </w:r>
            <w:proofErr w:type="spellEnd"/>
            <w:r w:rsidRPr="000F60B9">
              <w:t xml:space="preserve"> SQL database file. Later when the user enters in a username and password, this code will return the message “signup success”.</w:t>
            </w:r>
          </w:p>
          <w:tbl>
            <w:tblPr>
              <w:tblStyle w:val="a5"/>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r w:rsidRPr="000F60B9">
                    <w:t>######################################### Plain Text #########################################################</w:t>
                  </w:r>
                </w:p>
                <w:p w:rsidR="008A771F" w:rsidRPr="000F60B9" w:rsidRDefault="00FB18D2" w:rsidP="000F60B9">
                  <w:pPr>
                    <w:spacing w:after="160" w:line="259" w:lineRule="auto"/>
                  </w:pPr>
                  <w:r w:rsidRPr="000F60B9">
                    <w:t>@</w:t>
                  </w:r>
                  <w:proofErr w:type="spellStart"/>
                  <w:r w:rsidRPr="000F60B9">
                    <w:t>app.route</w:t>
                  </w:r>
                  <w:proofErr w:type="spellEnd"/>
                  <w:r w:rsidRPr="000F60B9">
                    <w:t>('/signup/v1', methods=['POST'])</w:t>
                  </w:r>
                </w:p>
                <w:p w:rsidR="008A771F" w:rsidRPr="000F60B9" w:rsidRDefault="00FB18D2" w:rsidP="000F60B9">
                  <w:pPr>
                    <w:spacing w:after="160" w:line="259" w:lineRule="auto"/>
                  </w:pPr>
                  <w:proofErr w:type="spellStart"/>
                  <w:r w:rsidRPr="000F60B9">
                    <w:t>def</w:t>
                  </w:r>
                  <w:proofErr w:type="spellEnd"/>
                  <w:r w:rsidRPr="000F60B9">
                    <w:t xml:space="preserve"> signup_v1():</w:t>
                  </w:r>
                </w:p>
                <w:p w:rsidR="008A771F" w:rsidRPr="000F60B9" w:rsidRDefault="00FB18D2" w:rsidP="000F60B9">
                  <w:pPr>
                    <w:spacing w:after="160" w:line="259" w:lineRule="auto"/>
                  </w:pPr>
                  <w:r w:rsidRPr="000F60B9">
                    <w:t xml:space="preserve">    conn = sqlite3.connect(</w:t>
                  </w:r>
                  <w:proofErr w:type="spellStart"/>
                  <w:r w:rsidRPr="000F60B9">
                    <w:t>db_name</w:t>
                  </w:r>
                  <w:proofErr w:type="spellEnd"/>
                  <w:r w:rsidRPr="000F60B9">
                    <w:t>)</w:t>
                  </w:r>
                </w:p>
                <w:p w:rsidR="008A771F" w:rsidRPr="000F60B9" w:rsidRDefault="00FB18D2" w:rsidP="000F60B9">
                  <w:pPr>
                    <w:spacing w:after="160" w:line="259" w:lineRule="auto"/>
                  </w:pPr>
                  <w:r w:rsidRPr="000F60B9">
                    <w:t xml:space="preserve">    c = </w:t>
                  </w:r>
                  <w:proofErr w:type="spellStart"/>
                  <w:r w:rsidRPr="000F60B9">
                    <w:t>conn.cursor</w:t>
                  </w:r>
                  <w:proofErr w:type="spellEnd"/>
                  <w:r w:rsidRPr="000F60B9">
                    <w:t>()</w:t>
                  </w:r>
                </w:p>
                <w:p w:rsidR="008A771F" w:rsidRPr="000F60B9" w:rsidRDefault="00FB18D2" w:rsidP="000F60B9">
                  <w:pPr>
                    <w:spacing w:after="160" w:line="259" w:lineRule="auto"/>
                  </w:pPr>
                  <w:r w:rsidRPr="000F60B9">
                    <w:t xml:space="preserve">    </w:t>
                  </w:r>
                  <w:proofErr w:type="spellStart"/>
                  <w:r w:rsidRPr="000F60B9">
                    <w:t>c.execute</w:t>
                  </w:r>
                  <w:proofErr w:type="spellEnd"/>
                  <w:r w:rsidRPr="000F60B9">
                    <w:t>('''CREATE TABLE IF NOT EXISTS USER_PLAIN</w:t>
                  </w:r>
                </w:p>
                <w:p w:rsidR="008A771F" w:rsidRPr="000F60B9" w:rsidRDefault="00FB18D2" w:rsidP="000F60B9">
                  <w:pPr>
                    <w:spacing w:after="160" w:line="259" w:lineRule="auto"/>
                  </w:pPr>
                  <w:r w:rsidRPr="000F60B9">
                    <w:t xml:space="preserve">           (USERNAME  TEXT    PRIMARY KEY NOT NULL,</w:t>
                  </w:r>
                </w:p>
                <w:p w:rsidR="008A771F" w:rsidRPr="000F60B9" w:rsidRDefault="00FB18D2" w:rsidP="000F60B9">
                  <w:pPr>
                    <w:spacing w:after="160" w:line="259" w:lineRule="auto"/>
                  </w:pPr>
                  <w:r w:rsidRPr="000F60B9">
                    <w:t xml:space="preserve">            PASSWORD  TEXT    NOT NULL);''')</w:t>
                  </w:r>
                </w:p>
                <w:p w:rsidR="008A771F" w:rsidRPr="000F60B9" w:rsidRDefault="00FB18D2" w:rsidP="000F60B9">
                  <w:pPr>
                    <w:spacing w:after="160" w:line="259" w:lineRule="auto"/>
                  </w:pPr>
                  <w:r w:rsidRPr="000F60B9">
                    <w:t xml:space="preserve">    </w:t>
                  </w:r>
                  <w:proofErr w:type="spellStart"/>
                  <w:r w:rsidRPr="000F60B9">
                    <w:t>conn.commit</w:t>
                  </w:r>
                  <w:proofErr w:type="spellEnd"/>
                  <w:r w:rsidRPr="000F60B9">
                    <w:t>()</w:t>
                  </w:r>
                </w:p>
                <w:p w:rsidR="008A771F" w:rsidRPr="000F60B9" w:rsidRDefault="00FB18D2" w:rsidP="000F60B9">
                  <w:pPr>
                    <w:spacing w:after="160" w:line="259" w:lineRule="auto"/>
                  </w:pPr>
                  <w:r w:rsidRPr="000F60B9">
                    <w:t xml:space="preserve">    try:</w:t>
                  </w:r>
                </w:p>
                <w:p w:rsidR="008A771F" w:rsidRPr="000F60B9" w:rsidRDefault="00FB18D2" w:rsidP="000F60B9">
                  <w:pPr>
                    <w:spacing w:after="160" w:line="259" w:lineRule="auto"/>
                  </w:pPr>
                  <w:r w:rsidRPr="000F60B9">
                    <w:t xml:space="preserve">        </w:t>
                  </w:r>
                  <w:proofErr w:type="spellStart"/>
                  <w:r w:rsidRPr="000F60B9">
                    <w:t>c.execute</w:t>
                  </w:r>
                  <w:proofErr w:type="spellEnd"/>
                  <w:r w:rsidRPr="000F60B9">
                    <w:t>("INSERT INTO USER_PLAIN (USERNAME,PASSWORD) "</w:t>
                  </w:r>
                </w:p>
                <w:p w:rsidR="008A771F" w:rsidRPr="000F60B9" w:rsidRDefault="00FB18D2" w:rsidP="000F60B9">
                  <w:pPr>
                    <w:spacing w:after="160" w:line="259" w:lineRule="auto"/>
                  </w:pPr>
                  <w:r w:rsidRPr="000F60B9">
                    <w:t xml:space="preserve">                  "VALUES ('{0}', '{1}')".format(</w:t>
                  </w:r>
                  <w:proofErr w:type="spellStart"/>
                  <w:r w:rsidRPr="000F60B9">
                    <w:t>request.form</w:t>
                  </w:r>
                  <w:proofErr w:type="spellEnd"/>
                  <w:r w:rsidRPr="000F60B9">
                    <w:t xml:space="preserve">['username'], </w:t>
                  </w:r>
                  <w:proofErr w:type="spellStart"/>
                  <w:r w:rsidRPr="000F60B9">
                    <w:t>request.form</w:t>
                  </w:r>
                  <w:proofErr w:type="spellEnd"/>
                  <w:r w:rsidRPr="000F60B9">
                    <w:t>['password']))</w:t>
                  </w:r>
                </w:p>
                <w:p w:rsidR="008A771F" w:rsidRPr="000F60B9" w:rsidRDefault="00FB18D2" w:rsidP="000F60B9">
                  <w:pPr>
                    <w:spacing w:after="160" w:line="259" w:lineRule="auto"/>
                  </w:pPr>
                  <w:r w:rsidRPr="000F60B9">
                    <w:lastRenderedPageBreak/>
                    <w:t xml:space="preserve">        </w:t>
                  </w:r>
                  <w:proofErr w:type="spellStart"/>
                  <w:r w:rsidRPr="000F60B9">
                    <w:t>conn.commit</w:t>
                  </w:r>
                  <w:proofErr w:type="spellEnd"/>
                  <w:r w:rsidRPr="000F60B9">
                    <w:t>()</w:t>
                  </w:r>
                </w:p>
                <w:p w:rsidR="008A771F" w:rsidRPr="000F60B9" w:rsidRDefault="00FB18D2" w:rsidP="000F60B9">
                  <w:pPr>
                    <w:spacing w:after="160" w:line="259" w:lineRule="auto"/>
                  </w:pPr>
                  <w:r w:rsidRPr="000F60B9">
                    <w:t xml:space="preserve">    except sqlite3.IntegrityError:</w:t>
                  </w:r>
                </w:p>
                <w:p w:rsidR="008A771F" w:rsidRPr="000F60B9" w:rsidRDefault="00FB18D2" w:rsidP="000F60B9">
                  <w:pPr>
                    <w:spacing w:after="160" w:line="259" w:lineRule="auto"/>
                  </w:pPr>
                  <w:r w:rsidRPr="000F60B9">
                    <w:t xml:space="preserve">        </w:t>
                  </w:r>
                  <w:proofErr w:type="gramStart"/>
                  <w:r w:rsidRPr="000F60B9">
                    <w:t>return</w:t>
                  </w:r>
                  <w:proofErr w:type="gramEnd"/>
                  <w:r w:rsidRPr="000F60B9">
                    <w:t xml:space="preserve"> "username has been registered."</w:t>
                  </w:r>
                </w:p>
                <w:p w:rsidR="008A771F" w:rsidRPr="000F60B9" w:rsidRDefault="00FB18D2" w:rsidP="000F60B9">
                  <w:pPr>
                    <w:spacing w:after="160" w:line="259" w:lineRule="auto"/>
                  </w:pPr>
                  <w:r w:rsidRPr="000F60B9">
                    <w:t xml:space="preserve">    print('username: ', </w:t>
                  </w:r>
                  <w:proofErr w:type="spellStart"/>
                  <w:r w:rsidRPr="000F60B9">
                    <w:t>request.form</w:t>
                  </w:r>
                  <w:proofErr w:type="spellEnd"/>
                  <w:r w:rsidRPr="000F60B9">
                    <w:t xml:space="preserve">['username'], ' password: ', </w:t>
                  </w:r>
                  <w:proofErr w:type="spellStart"/>
                  <w:r w:rsidRPr="000F60B9">
                    <w:t>request.form</w:t>
                  </w:r>
                  <w:proofErr w:type="spellEnd"/>
                  <w:r w:rsidRPr="000F60B9">
                    <w:t>['password'])</w:t>
                  </w:r>
                </w:p>
                <w:p w:rsidR="008A771F" w:rsidRPr="000F60B9" w:rsidRDefault="00FB18D2" w:rsidP="000F60B9">
                  <w:pPr>
                    <w:spacing w:after="160" w:line="259" w:lineRule="auto"/>
                  </w:pPr>
                  <w:r w:rsidRPr="000F60B9">
                    <w:t xml:space="preserve">    return "signup success"</w:t>
                  </w:r>
                </w:p>
                <w:p w:rsidR="008A771F" w:rsidRPr="000F60B9" w:rsidRDefault="008A771F" w:rsidP="000F60B9">
                  <w:pPr>
                    <w:spacing w:after="160" w:line="259" w:lineRule="auto"/>
                  </w:pPr>
                </w:p>
              </w:tc>
            </w:tr>
          </w:tbl>
          <w:p w:rsidR="008A771F" w:rsidRPr="000F60B9" w:rsidRDefault="00FB18D2" w:rsidP="000F60B9">
            <w:pPr>
              <w:spacing w:after="160" w:line="259" w:lineRule="auto"/>
            </w:pPr>
            <w:r w:rsidRPr="000F60B9">
              <w:rPr>
                <w:b/>
              </w:rPr>
              <w:lastRenderedPageBreak/>
              <w:t>Note</w:t>
            </w:r>
            <w:r w:rsidRPr="000F60B9">
              <w:t>: Be careful of word wrap in the above code. Be sure to indent properly or the code may not work correctly.</w:t>
            </w:r>
          </w:p>
          <w:p w:rsidR="008A771F" w:rsidRPr="000F60B9" w:rsidRDefault="00FB18D2" w:rsidP="000F60B9">
            <w:pPr>
              <w:spacing w:after="160" w:line="259" w:lineRule="auto"/>
            </w:pPr>
            <w:r w:rsidRPr="000F60B9">
              <w:t xml:space="preserve">4. Append (copy) the following Flask code to your </w:t>
            </w:r>
            <w:r w:rsidRPr="000F60B9">
              <w:rPr>
                <w:b/>
              </w:rPr>
              <w:t>password-evolution.py</w:t>
            </w:r>
            <w:r w:rsidRPr="000F60B9">
              <w:t xml:space="preserve"> file to verify the new account credentials.</w:t>
            </w:r>
          </w:p>
          <w:tbl>
            <w:tblPr>
              <w:tblStyle w:val="a6"/>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proofErr w:type="spellStart"/>
                  <w:r w:rsidRPr="000F60B9">
                    <w:t>def</w:t>
                  </w:r>
                  <w:proofErr w:type="spellEnd"/>
                  <w:r w:rsidRPr="000F60B9">
                    <w:t xml:space="preserve"> </w:t>
                  </w:r>
                  <w:proofErr w:type="spellStart"/>
                  <w:r w:rsidRPr="000F60B9">
                    <w:t>verify_plain</w:t>
                  </w:r>
                  <w:proofErr w:type="spellEnd"/>
                  <w:r w:rsidRPr="000F60B9">
                    <w:t>(username, password):</w:t>
                  </w:r>
                </w:p>
                <w:p w:rsidR="008A771F" w:rsidRPr="000F60B9" w:rsidRDefault="00FB18D2" w:rsidP="000F60B9">
                  <w:pPr>
                    <w:spacing w:after="160" w:line="259" w:lineRule="auto"/>
                  </w:pPr>
                  <w:r w:rsidRPr="000F60B9">
                    <w:t xml:space="preserve">    conn = sqlite3.connect('</w:t>
                  </w:r>
                  <w:proofErr w:type="spellStart"/>
                  <w:r w:rsidRPr="000F60B9">
                    <w:t>test.db</w:t>
                  </w:r>
                  <w:proofErr w:type="spellEnd"/>
                  <w:r w:rsidRPr="000F60B9">
                    <w:t>')</w:t>
                  </w:r>
                </w:p>
                <w:p w:rsidR="008A771F" w:rsidRPr="000F60B9" w:rsidRDefault="00FB18D2" w:rsidP="000F60B9">
                  <w:pPr>
                    <w:spacing w:after="160" w:line="259" w:lineRule="auto"/>
                  </w:pPr>
                  <w:r w:rsidRPr="000F60B9">
                    <w:t xml:space="preserve">    c = </w:t>
                  </w:r>
                  <w:proofErr w:type="spellStart"/>
                  <w:r w:rsidRPr="000F60B9">
                    <w:t>conn.cursor</w:t>
                  </w:r>
                  <w:proofErr w:type="spellEnd"/>
                  <w:r w:rsidRPr="000F60B9">
                    <w:t>()</w:t>
                  </w:r>
                </w:p>
                <w:p w:rsidR="008A771F" w:rsidRPr="000F60B9" w:rsidRDefault="00FB18D2" w:rsidP="000F60B9">
                  <w:pPr>
                    <w:spacing w:after="160" w:line="259" w:lineRule="auto"/>
                  </w:pPr>
                  <w:r w:rsidRPr="000F60B9">
                    <w:t xml:space="preserve">    query = "SELECT PASSWORD FROM USER_PLAIN WHERE USERNAME = '{0}'".format(username)</w:t>
                  </w:r>
                </w:p>
                <w:p w:rsidR="008A771F" w:rsidRPr="000F60B9" w:rsidRDefault="00FB18D2" w:rsidP="000F60B9">
                  <w:pPr>
                    <w:spacing w:after="160" w:line="259" w:lineRule="auto"/>
                  </w:pPr>
                  <w:r w:rsidRPr="000F60B9">
                    <w:t xml:space="preserve">    </w:t>
                  </w:r>
                  <w:proofErr w:type="spellStart"/>
                  <w:r w:rsidRPr="000F60B9">
                    <w:t>c.execute</w:t>
                  </w:r>
                  <w:proofErr w:type="spellEnd"/>
                  <w:r w:rsidRPr="000F60B9">
                    <w:t>(query)</w:t>
                  </w:r>
                </w:p>
                <w:p w:rsidR="008A771F" w:rsidRPr="000F60B9" w:rsidRDefault="00FB18D2" w:rsidP="000F60B9">
                  <w:pPr>
                    <w:spacing w:after="160" w:line="259" w:lineRule="auto"/>
                  </w:pPr>
                  <w:r w:rsidRPr="000F60B9">
                    <w:t xml:space="preserve">    records = </w:t>
                  </w:r>
                  <w:proofErr w:type="spellStart"/>
                  <w:r w:rsidRPr="000F60B9">
                    <w:t>c.fetchone</w:t>
                  </w:r>
                  <w:proofErr w:type="spellEnd"/>
                  <w:r w:rsidRPr="000F60B9">
                    <w:t>()</w:t>
                  </w:r>
                </w:p>
                <w:p w:rsidR="008A771F" w:rsidRPr="000F60B9" w:rsidRDefault="00FB18D2" w:rsidP="000F60B9">
                  <w:pPr>
                    <w:spacing w:after="160" w:line="259" w:lineRule="auto"/>
                  </w:pPr>
                  <w:r w:rsidRPr="000F60B9">
                    <w:t xml:space="preserve">    </w:t>
                  </w:r>
                  <w:proofErr w:type="spellStart"/>
                  <w:r w:rsidRPr="000F60B9">
                    <w:t>conn.close</w:t>
                  </w:r>
                  <w:proofErr w:type="spellEnd"/>
                  <w:r w:rsidRPr="000F60B9">
                    <w:t>()</w:t>
                  </w:r>
                </w:p>
                <w:p w:rsidR="008A771F" w:rsidRPr="000F60B9" w:rsidRDefault="00FB18D2" w:rsidP="000F60B9">
                  <w:pPr>
                    <w:spacing w:after="160" w:line="259" w:lineRule="auto"/>
                  </w:pPr>
                  <w:r w:rsidRPr="000F60B9">
                    <w:t xml:space="preserve">    if not records:</w:t>
                  </w:r>
                </w:p>
                <w:p w:rsidR="008A771F" w:rsidRPr="000F60B9" w:rsidRDefault="00FB18D2" w:rsidP="000F60B9">
                  <w:pPr>
                    <w:spacing w:after="160" w:line="259" w:lineRule="auto"/>
                  </w:pPr>
                  <w:r w:rsidRPr="000F60B9">
                    <w:t xml:space="preserve">        return False</w:t>
                  </w:r>
                </w:p>
                <w:p w:rsidR="008A771F" w:rsidRPr="000F60B9" w:rsidRDefault="00FB18D2" w:rsidP="000F60B9">
                  <w:pPr>
                    <w:spacing w:after="160" w:line="259" w:lineRule="auto"/>
                  </w:pPr>
                  <w:r w:rsidRPr="000F60B9">
                    <w:t xml:space="preserve">    return records[0] == password</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5. Append (copy) the following Flask code to your </w:t>
            </w:r>
            <w:r w:rsidRPr="000F60B9">
              <w:rPr>
                <w:b/>
              </w:rPr>
              <w:t>password-evolution.py</w:t>
            </w:r>
            <w:r w:rsidRPr="000F60B9">
              <w:t xml:space="preserve"> file. This code is used during each login attempt to read the parameters from an HTTP request and verify the account. If the login is successful, the message “login success” will be returned, otherwise the user will see the message “Invalid username/password”. </w:t>
            </w:r>
          </w:p>
          <w:tbl>
            <w:tblPr>
              <w:tblStyle w:val="a7"/>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r w:rsidRPr="000F60B9">
                    <w:t>@</w:t>
                  </w:r>
                  <w:proofErr w:type="spellStart"/>
                  <w:r w:rsidRPr="000F60B9">
                    <w:t>app.route</w:t>
                  </w:r>
                  <w:proofErr w:type="spellEnd"/>
                  <w:r w:rsidRPr="000F60B9">
                    <w:t>('/login/v1', methods=['GET', 'POST'])</w:t>
                  </w:r>
                </w:p>
                <w:p w:rsidR="008A771F" w:rsidRPr="000F60B9" w:rsidRDefault="00FB18D2" w:rsidP="000F60B9">
                  <w:pPr>
                    <w:spacing w:after="160" w:line="259" w:lineRule="auto"/>
                  </w:pPr>
                  <w:proofErr w:type="spellStart"/>
                  <w:r w:rsidRPr="000F60B9">
                    <w:t>def</w:t>
                  </w:r>
                  <w:proofErr w:type="spellEnd"/>
                  <w:r w:rsidRPr="000F60B9">
                    <w:t xml:space="preserve"> login_v1():</w:t>
                  </w:r>
                </w:p>
                <w:p w:rsidR="008A771F" w:rsidRPr="000F60B9" w:rsidRDefault="00FB18D2" w:rsidP="000F60B9">
                  <w:pPr>
                    <w:spacing w:after="160" w:line="259" w:lineRule="auto"/>
                  </w:pPr>
                  <w:r w:rsidRPr="000F60B9">
                    <w:t xml:space="preserve">    error = None</w:t>
                  </w:r>
                </w:p>
                <w:p w:rsidR="008A771F" w:rsidRPr="000F60B9" w:rsidRDefault="00FB18D2" w:rsidP="000F60B9">
                  <w:pPr>
                    <w:spacing w:after="160" w:line="259" w:lineRule="auto"/>
                  </w:pPr>
                  <w:r w:rsidRPr="000F60B9">
                    <w:t xml:space="preserve">    if </w:t>
                  </w:r>
                  <w:proofErr w:type="spellStart"/>
                  <w:r w:rsidRPr="000F60B9">
                    <w:t>request.method</w:t>
                  </w:r>
                  <w:proofErr w:type="spellEnd"/>
                  <w:r w:rsidRPr="000F60B9">
                    <w:t xml:space="preserve"> == 'POST':</w:t>
                  </w:r>
                </w:p>
                <w:p w:rsidR="008A771F" w:rsidRPr="000F60B9" w:rsidRDefault="00FB18D2" w:rsidP="000F60B9">
                  <w:pPr>
                    <w:spacing w:after="160" w:line="259" w:lineRule="auto"/>
                  </w:pPr>
                  <w:r w:rsidRPr="000F60B9">
                    <w:t xml:space="preserve">        if </w:t>
                  </w:r>
                  <w:proofErr w:type="spellStart"/>
                  <w:r w:rsidRPr="000F60B9">
                    <w:t>verify_plain</w:t>
                  </w:r>
                  <w:proofErr w:type="spellEnd"/>
                  <w:r w:rsidRPr="000F60B9">
                    <w:t>(</w:t>
                  </w:r>
                  <w:proofErr w:type="spellStart"/>
                  <w:r w:rsidRPr="000F60B9">
                    <w:t>request.form</w:t>
                  </w:r>
                  <w:proofErr w:type="spellEnd"/>
                  <w:r w:rsidRPr="000F60B9">
                    <w:t xml:space="preserve">['username'], </w:t>
                  </w:r>
                  <w:proofErr w:type="spellStart"/>
                  <w:r w:rsidRPr="000F60B9">
                    <w:t>request.form</w:t>
                  </w:r>
                  <w:proofErr w:type="spellEnd"/>
                  <w:r w:rsidRPr="000F60B9">
                    <w:t>['password']):</w:t>
                  </w:r>
                </w:p>
                <w:p w:rsidR="008A771F" w:rsidRPr="000F60B9" w:rsidRDefault="00FB18D2" w:rsidP="000F60B9">
                  <w:pPr>
                    <w:spacing w:after="160" w:line="259" w:lineRule="auto"/>
                  </w:pPr>
                  <w:r w:rsidRPr="000F60B9">
                    <w:t xml:space="preserve">            error = 'login success'</w:t>
                  </w:r>
                </w:p>
                <w:p w:rsidR="008A771F" w:rsidRPr="000F60B9" w:rsidRDefault="00FB18D2" w:rsidP="000F60B9">
                  <w:pPr>
                    <w:spacing w:after="160" w:line="259" w:lineRule="auto"/>
                  </w:pPr>
                  <w:r w:rsidRPr="000F60B9">
                    <w:t xml:space="preserve">        else:</w:t>
                  </w:r>
                </w:p>
                <w:p w:rsidR="008A771F" w:rsidRPr="000F60B9" w:rsidRDefault="00FB18D2" w:rsidP="000F60B9">
                  <w:pPr>
                    <w:spacing w:after="160" w:line="259" w:lineRule="auto"/>
                  </w:pPr>
                  <w:r w:rsidRPr="000F60B9">
                    <w:t xml:space="preserve">            error = 'Invalid username/password'</w:t>
                  </w:r>
                </w:p>
                <w:p w:rsidR="008A771F" w:rsidRPr="000F60B9" w:rsidRDefault="00FB18D2" w:rsidP="000F60B9">
                  <w:pPr>
                    <w:spacing w:after="160" w:line="259" w:lineRule="auto"/>
                  </w:pPr>
                  <w:r w:rsidRPr="000F60B9">
                    <w:t xml:space="preserve">    else:</w:t>
                  </w:r>
                </w:p>
                <w:p w:rsidR="008A771F" w:rsidRPr="000F60B9" w:rsidRDefault="00FB18D2" w:rsidP="000F60B9">
                  <w:pPr>
                    <w:spacing w:after="160" w:line="259" w:lineRule="auto"/>
                  </w:pPr>
                  <w:r w:rsidRPr="000F60B9">
                    <w:lastRenderedPageBreak/>
                    <w:t xml:space="preserve">        error = 'Invalid Method'</w:t>
                  </w:r>
                </w:p>
                <w:p w:rsidR="008A771F" w:rsidRPr="000F60B9" w:rsidRDefault="00FB18D2" w:rsidP="000F60B9">
                  <w:pPr>
                    <w:spacing w:after="160" w:line="259" w:lineRule="auto"/>
                  </w:pPr>
                  <w:r w:rsidRPr="000F60B9">
                    <w:t xml:space="preserve">    return error</w:t>
                  </w:r>
                </w:p>
                <w:p w:rsidR="008A771F" w:rsidRPr="000F60B9" w:rsidRDefault="00FB18D2" w:rsidP="000F60B9">
                  <w:pPr>
                    <w:spacing w:after="160" w:line="259" w:lineRule="auto"/>
                  </w:pPr>
                  <w:r w:rsidRPr="000F60B9">
                    <w:t>Step 3: Run the server and test it.</w:t>
                  </w:r>
                </w:p>
                <w:p w:rsidR="008A771F" w:rsidRPr="000F60B9" w:rsidRDefault="00FB18D2" w:rsidP="000F60B9">
                  <w:pPr>
                    <w:spacing w:after="160" w:line="259" w:lineRule="auto"/>
                  </w:pPr>
                  <w:r w:rsidRPr="000F60B9">
                    <w:t>a. Add back the server configuration code you deleted earlier.</w:t>
                  </w:r>
                </w:p>
                <w:p w:rsidR="008A771F" w:rsidRPr="000F60B9" w:rsidRDefault="008A771F" w:rsidP="000F60B9">
                  <w:pPr>
                    <w:spacing w:after="160" w:line="259" w:lineRule="auto"/>
                  </w:pPr>
                </w:p>
                <w:p w:rsidR="008A771F" w:rsidRPr="000F60B9" w:rsidRDefault="00FB18D2" w:rsidP="000F60B9">
                  <w:pPr>
                    <w:spacing w:after="160" w:line="259" w:lineRule="auto"/>
                  </w:pPr>
                  <w:r w:rsidRPr="000F60B9">
                    <w:t>if __name__ == '__main__':</w:t>
                  </w:r>
                </w:p>
                <w:p w:rsidR="008A771F" w:rsidRPr="000F60B9" w:rsidRDefault="00FB18D2" w:rsidP="000F60B9">
                  <w:pPr>
                    <w:spacing w:after="160" w:line="259" w:lineRule="auto"/>
                  </w:pPr>
                  <w:r w:rsidRPr="000F60B9">
                    <w:t xml:space="preserve">    </w:t>
                  </w:r>
                  <w:proofErr w:type="spellStart"/>
                  <w:r w:rsidRPr="000F60B9">
                    <w:t>app.run</w:t>
                  </w:r>
                  <w:proofErr w:type="spellEnd"/>
                  <w:r w:rsidRPr="000F60B9">
                    <w:t xml:space="preserve">(host='0.0.0.0', port=5000, </w:t>
                  </w:r>
                  <w:proofErr w:type="spellStart"/>
                  <w:r w:rsidRPr="000F60B9">
                    <w:t>ssl_context</w:t>
                  </w:r>
                  <w:proofErr w:type="spellEnd"/>
                  <w:r w:rsidRPr="000F60B9">
                    <w:t>='</w:t>
                  </w:r>
                  <w:proofErr w:type="spellStart"/>
                  <w:r w:rsidRPr="000F60B9">
                    <w:t>adhoc</w:t>
                  </w:r>
                  <w:proofErr w:type="spellEnd"/>
                  <w:r w:rsidRPr="000F60B9">
                    <w:t>')</w:t>
                  </w:r>
                </w:p>
                <w:p w:rsidR="008A771F" w:rsidRPr="000F60B9" w:rsidRDefault="008A771F" w:rsidP="000F60B9">
                  <w:pPr>
                    <w:spacing w:after="160" w:line="259" w:lineRule="auto"/>
                  </w:pP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6. Add back the server configuration code you deleted earlier. Save and run the script to start the updated web service.</w:t>
            </w:r>
          </w:p>
          <w:tbl>
            <w:tblPr>
              <w:tblStyle w:val="a8"/>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 xml:space="preserve">/security$ </w:t>
                  </w:r>
                  <w:proofErr w:type="spellStart"/>
                  <w:r w:rsidRPr="000F60B9">
                    <w:t>nohup</w:t>
                  </w:r>
                  <w:proofErr w:type="spellEnd"/>
                  <w:r w:rsidRPr="000F60B9">
                    <w:t xml:space="preserve"> python3 password-evolution.py &amp;</w:t>
                  </w:r>
                </w:p>
                <w:p w:rsidR="008A771F" w:rsidRPr="000F60B9" w:rsidRDefault="00FB18D2" w:rsidP="000F60B9">
                  <w:pPr>
                    <w:spacing w:after="160" w:line="259" w:lineRule="auto"/>
                  </w:pPr>
                  <w:r w:rsidRPr="000F60B9">
                    <w:t>[1] 27826</w:t>
                  </w: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 xml:space="preserve">/security$ </w:t>
                  </w:r>
                  <w:proofErr w:type="spellStart"/>
                  <w:r w:rsidRPr="000F60B9">
                    <w:t>nohup</w:t>
                  </w:r>
                  <w:proofErr w:type="spellEnd"/>
                  <w:r w:rsidRPr="000F60B9">
                    <w:t>: ignoring input and appending output to '</w:t>
                  </w:r>
                  <w:proofErr w:type="spellStart"/>
                  <w:r w:rsidRPr="000F60B9">
                    <w:t>nohup.out</w:t>
                  </w:r>
                  <w:proofErr w:type="spellEnd"/>
                  <w:r w:rsidRPr="000F60B9">
                    <w:t>'</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7. Use the following curl commands to create (signup) two user accounts, </w:t>
            </w:r>
            <w:proofErr w:type="spellStart"/>
            <w:r w:rsidRPr="000F60B9">
              <w:t>alice</w:t>
            </w:r>
            <w:proofErr w:type="spellEnd"/>
            <w:r w:rsidRPr="000F60B9">
              <w:t xml:space="preserve"> and bob, and send a POST to the web service. Each command includes the username, password, and the signup function being called that stores this information including the password as plaintext. You should see the “signup success” message from the return command that you included in the previous step.</w:t>
            </w:r>
          </w:p>
          <w:p w:rsidR="008A771F" w:rsidRPr="000F60B9" w:rsidRDefault="00FB18D2" w:rsidP="000F60B9">
            <w:pPr>
              <w:spacing w:after="160" w:line="259" w:lineRule="auto"/>
            </w:pPr>
            <w:r w:rsidRPr="000F60B9">
              <w:rPr>
                <w:b/>
              </w:rPr>
              <w:t>Note</w:t>
            </w:r>
            <w:r w:rsidRPr="000F60B9">
              <w:t xml:space="preserve">: After each command, press Enter to get a command prompt on a new line. </w:t>
            </w:r>
          </w:p>
          <w:tbl>
            <w:tblPr>
              <w:tblStyle w:val="a9"/>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 curl -k -X POST -F 'username=</w:t>
                  </w:r>
                  <w:proofErr w:type="spellStart"/>
                  <w:r w:rsidRPr="000F60B9">
                    <w:t>alice</w:t>
                  </w:r>
                  <w:proofErr w:type="spellEnd"/>
                  <w:r w:rsidRPr="000F60B9">
                    <w:t>' -F 'password=</w:t>
                  </w:r>
                  <w:proofErr w:type="spellStart"/>
                  <w:r w:rsidRPr="000F60B9">
                    <w:t>myalicepassword</w:t>
                  </w:r>
                  <w:proofErr w:type="spellEnd"/>
                  <w:r w:rsidRPr="000F60B9">
                    <w:t>' 'https://0.0.0.0:5000/signup/v1'</w:t>
                  </w:r>
                </w:p>
                <w:p w:rsidR="008A771F" w:rsidRPr="000F60B9" w:rsidRDefault="00FB18D2" w:rsidP="000F60B9">
                  <w:pPr>
                    <w:spacing w:after="160" w:line="259" w:lineRule="auto"/>
                  </w:pPr>
                  <w:r w:rsidRPr="000F60B9">
                    <w:t xml:space="preserve">signup </w:t>
                  </w:r>
                  <w:proofErr w:type="spellStart"/>
                  <w:r w:rsidRPr="000F60B9">
                    <w:t>successdevasc@labvm</w:t>
                  </w:r>
                  <w:proofErr w:type="spellEnd"/>
                  <w:r w:rsidRPr="000F60B9">
                    <w:t>:~/labs/</w:t>
                  </w:r>
                  <w:proofErr w:type="spellStart"/>
                  <w:r w:rsidRPr="000F60B9">
                    <w:t>devnet-src</w:t>
                  </w:r>
                  <w:proofErr w:type="spellEnd"/>
                  <w:r w:rsidRPr="000F60B9">
                    <w:t>/security$</w:t>
                  </w:r>
                </w:p>
                <w:p w:rsidR="008A771F" w:rsidRPr="000F60B9" w:rsidRDefault="008A771F" w:rsidP="000F60B9">
                  <w:pPr>
                    <w:spacing w:after="160" w:line="259" w:lineRule="auto"/>
                  </w:pP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 curl -k -X POST -F 'username=bob' -F 'password=</w:t>
                  </w:r>
                  <w:proofErr w:type="spellStart"/>
                  <w:r w:rsidRPr="000F60B9">
                    <w:t>passwordforbob</w:t>
                  </w:r>
                  <w:proofErr w:type="spellEnd"/>
                  <w:r w:rsidRPr="000F60B9">
                    <w:t>' 'https://0.0.0.0:5000/signup/v1'</w:t>
                  </w:r>
                </w:p>
                <w:p w:rsidR="008A771F" w:rsidRPr="000F60B9" w:rsidRDefault="00FB18D2" w:rsidP="000F60B9">
                  <w:pPr>
                    <w:spacing w:after="160" w:line="259" w:lineRule="auto"/>
                  </w:pPr>
                  <w:r w:rsidRPr="000F60B9">
                    <w:t xml:space="preserve">signup </w:t>
                  </w:r>
                  <w:proofErr w:type="spellStart"/>
                  <w:r w:rsidRPr="000F60B9">
                    <w:t>successdevasc@labvm</w:t>
                  </w:r>
                  <w:proofErr w:type="spellEnd"/>
                  <w:r w:rsidRPr="000F60B9">
                    <w:t>:~/labs/</w:t>
                  </w:r>
                  <w:proofErr w:type="spellStart"/>
                  <w:r w:rsidRPr="000F60B9">
                    <w:t>devnet-src</w:t>
                  </w:r>
                  <w:proofErr w:type="spellEnd"/>
                  <w:r w:rsidRPr="000F60B9">
                    <w:t>/security$</w:t>
                  </w: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8. Verify your new users can login. Use the following </w:t>
            </w:r>
            <w:r w:rsidRPr="000F60B9">
              <w:rPr>
                <w:b/>
              </w:rPr>
              <w:t>curl</w:t>
            </w:r>
            <w:r w:rsidRPr="000F60B9">
              <w:t xml:space="preserve"> commands to verify that both users can login with their passwords that are stored in plaintext. Then terminate the server.</w:t>
            </w:r>
          </w:p>
          <w:tbl>
            <w:tblPr>
              <w:tblStyle w:val="aa"/>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 curl -k -X POST -F 'username=</w:t>
                  </w:r>
                  <w:proofErr w:type="spellStart"/>
                  <w:r w:rsidRPr="000F60B9">
                    <w:t>alice</w:t>
                  </w:r>
                  <w:proofErr w:type="spellEnd"/>
                  <w:r w:rsidRPr="000F60B9">
                    <w:t>' -F 'password=</w:t>
                  </w:r>
                  <w:proofErr w:type="spellStart"/>
                  <w:r w:rsidRPr="000F60B9">
                    <w:t>myalicepassword</w:t>
                  </w:r>
                  <w:proofErr w:type="spellEnd"/>
                  <w:r w:rsidRPr="000F60B9">
                    <w:t>' 'https://0.0.0.0:5000/login/v1'</w:t>
                  </w:r>
                </w:p>
                <w:p w:rsidR="008A771F" w:rsidRPr="000F60B9" w:rsidRDefault="00FB18D2" w:rsidP="000F60B9">
                  <w:pPr>
                    <w:spacing w:after="160" w:line="259" w:lineRule="auto"/>
                  </w:pPr>
                  <w:r w:rsidRPr="000F60B9">
                    <w:t xml:space="preserve">login </w:t>
                  </w:r>
                  <w:proofErr w:type="spellStart"/>
                  <w:r w:rsidRPr="000F60B9">
                    <w:t>successdevasc@labvm</w:t>
                  </w:r>
                  <w:proofErr w:type="spellEnd"/>
                  <w:r w:rsidRPr="000F60B9">
                    <w:t>:~/labs/</w:t>
                  </w:r>
                  <w:proofErr w:type="spellStart"/>
                  <w:r w:rsidRPr="000F60B9">
                    <w:t>devnet-src</w:t>
                  </w:r>
                  <w:proofErr w:type="spellEnd"/>
                  <w:r w:rsidRPr="000F60B9">
                    <w:t>/security$</w:t>
                  </w: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w:t>
                  </w:r>
                </w:p>
                <w:p w:rsidR="008A771F" w:rsidRPr="000F60B9" w:rsidRDefault="00FB18D2" w:rsidP="000F60B9">
                  <w:pPr>
                    <w:spacing w:after="160" w:line="259" w:lineRule="auto"/>
                  </w:pPr>
                  <w:proofErr w:type="spellStart"/>
                  <w:r w:rsidRPr="000F60B9">
                    <w:lastRenderedPageBreak/>
                    <w:t>devasc@labvm</w:t>
                  </w:r>
                  <w:proofErr w:type="spellEnd"/>
                  <w:r w:rsidRPr="000F60B9">
                    <w:t>:~/labs/</w:t>
                  </w:r>
                  <w:proofErr w:type="spellStart"/>
                  <w:r w:rsidRPr="000F60B9">
                    <w:t>devnet-src</w:t>
                  </w:r>
                  <w:proofErr w:type="spellEnd"/>
                  <w:r w:rsidRPr="000F60B9">
                    <w:t>/security$ curl -k -X POST -F 'username=bob' -F 'password=</w:t>
                  </w:r>
                  <w:proofErr w:type="spellStart"/>
                  <w:r w:rsidRPr="000F60B9">
                    <w:t>passwordforbob</w:t>
                  </w:r>
                  <w:proofErr w:type="spellEnd"/>
                  <w:r w:rsidRPr="000F60B9">
                    <w:t>' 'https://0.0.0.0:5000/login/v1'</w:t>
                  </w:r>
                </w:p>
                <w:p w:rsidR="008A771F" w:rsidRPr="000F60B9" w:rsidRDefault="00FB18D2" w:rsidP="000F60B9">
                  <w:pPr>
                    <w:spacing w:after="160" w:line="259" w:lineRule="auto"/>
                  </w:pPr>
                  <w:proofErr w:type="spellStart"/>
                  <w:r w:rsidRPr="000F60B9">
                    <w:t>sigup</w:t>
                  </w:r>
                  <w:proofErr w:type="spellEnd"/>
                  <w:r w:rsidRPr="000F60B9">
                    <w:t xml:space="preserve"> success</w:t>
                  </w:r>
                </w:p>
              </w:tc>
            </w:tr>
          </w:tbl>
          <w:p w:rsidR="008A771F" w:rsidRPr="000F60B9" w:rsidRDefault="00FB18D2" w:rsidP="000F60B9">
            <w:pPr>
              <w:spacing w:after="160" w:line="259" w:lineRule="auto"/>
            </w:pPr>
            <w:r w:rsidRPr="000F60B9">
              <w:rPr>
                <w:noProof/>
                <w:lang w:val="en-US"/>
              </w:rPr>
              <w:lastRenderedPageBreak/>
              <w:drawing>
                <wp:inline distT="0" distB="0" distL="0" distR="0">
                  <wp:extent cx="5567914" cy="1420506"/>
                  <wp:effectExtent l="0" t="0" r="0" b="0"/>
                  <wp:docPr id="1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4"/>
                          <a:srcRect/>
                          <a:stretch>
                            <a:fillRect/>
                          </a:stretch>
                        </pic:blipFill>
                        <pic:spPr>
                          <a:xfrm>
                            <a:off x="0" y="0"/>
                            <a:ext cx="5567914" cy="1420506"/>
                          </a:xfrm>
                          <a:prstGeom prst="rect">
                            <a:avLst/>
                          </a:prstGeom>
                          <a:ln/>
                        </pic:spPr>
                      </pic:pic>
                    </a:graphicData>
                  </a:graphic>
                </wp:inline>
              </w:drawing>
            </w:r>
          </w:p>
          <w:p w:rsidR="008A771F" w:rsidRPr="000F60B9" w:rsidRDefault="00FB18D2" w:rsidP="000F60B9">
            <w:pPr>
              <w:spacing w:after="160" w:line="259" w:lineRule="auto"/>
            </w:pPr>
            <w:r w:rsidRPr="000F60B9">
              <w:t xml:space="preserve">9. You can now check the </w:t>
            </w:r>
            <w:proofErr w:type="spellStart"/>
            <w:r w:rsidRPr="000F60B9">
              <w:rPr>
                <w:b/>
              </w:rPr>
              <w:t>test.db</w:t>
            </w:r>
            <w:proofErr w:type="spellEnd"/>
            <w:r w:rsidRPr="000F60B9">
              <w:t xml:space="preserve"> file created in the /security folder. Instead of using </w:t>
            </w:r>
            <w:r w:rsidRPr="000F60B9">
              <w:rPr>
                <w:b/>
              </w:rPr>
              <w:t>cat</w:t>
            </w:r>
            <w:r w:rsidRPr="000F60B9">
              <w:t>, you will use a graphical tool to inspect the data.</w:t>
            </w:r>
          </w:p>
          <w:p w:rsidR="008A771F" w:rsidRPr="000F60B9" w:rsidRDefault="00FB18D2" w:rsidP="000F60B9">
            <w:pPr>
              <w:spacing w:after="160" w:line="259" w:lineRule="auto"/>
            </w:pPr>
            <w:r w:rsidRPr="000F60B9">
              <w:t xml:space="preserve">10. First, open the DB Browser for SQLite application by clicking the menu icon in the lower-left corner of the VM. From there, navigate to Applications, then All, and select DB Browser for SQLite. Once the application is running, go to File and choose Open Database. Navigate to the </w:t>
            </w:r>
            <w:r w:rsidRPr="000F60B9">
              <w:rPr>
                <w:b/>
              </w:rPr>
              <w:t>labs/</w:t>
            </w:r>
            <w:proofErr w:type="spellStart"/>
            <w:r w:rsidRPr="000F60B9">
              <w:rPr>
                <w:b/>
              </w:rPr>
              <w:t>devnet-src</w:t>
            </w:r>
            <w:proofErr w:type="spellEnd"/>
            <w:r w:rsidRPr="000F60B9">
              <w:rPr>
                <w:b/>
              </w:rPr>
              <w:t>/security</w:t>
            </w:r>
            <w:r w:rsidRPr="000F60B9">
              <w:t xml:space="preserve"> directory, select the </w:t>
            </w:r>
            <w:proofErr w:type="spellStart"/>
            <w:r w:rsidRPr="000F60B9">
              <w:rPr>
                <w:b/>
              </w:rPr>
              <w:t>test.db</w:t>
            </w:r>
            <w:proofErr w:type="spellEnd"/>
            <w:r w:rsidRPr="000F60B9">
              <w:t xml:space="preserve"> file, and click Open.</w:t>
            </w:r>
          </w:p>
          <w:p w:rsidR="008A771F" w:rsidRPr="000F60B9" w:rsidRDefault="00FB18D2" w:rsidP="000F60B9">
            <w:pPr>
              <w:spacing w:after="160" w:line="259" w:lineRule="auto"/>
            </w:pPr>
            <w:r w:rsidRPr="000F60B9">
              <w:t xml:space="preserve">11. In the Database Structure tab, you will see the </w:t>
            </w:r>
            <w:r w:rsidRPr="000F60B9">
              <w:rPr>
                <w:b/>
              </w:rPr>
              <w:t>USER_PLAIN</w:t>
            </w:r>
            <w:r w:rsidRPr="000F60B9">
              <w:t xml:space="preserve"> table that matches the structure defined in your code. Expand the table to confirm it contains the </w:t>
            </w:r>
            <w:r w:rsidRPr="000F60B9">
              <w:rPr>
                <w:b/>
              </w:rPr>
              <w:t>USERNAME</w:t>
            </w:r>
            <w:r w:rsidRPr="000F60B9">
              <w:t xml:space="preserve"> and PASSWORD fields. Next, select the Browse Data tab. With the USER_PLAIN table already selected, you should see the usernames </w:t>
            </w:r>
            <w:r w:rsidRPr="000F60B9">
              <w:rPr>
                <w:b/>
              </w:rPr>
              <w:t>bob</w:t>
            </w:r>
            <w:r w:rsidRPr="000F60B9">
              <w:t xml:space="preserve"> and </w:t>
            </w:r>
            <w:proofErr w:type="spellStart"/>
            <w:r w:rsidRPr="000F60B9">
              <w:rPr>
                <w:b/>
              </w:rPr>
              <w:t>alice</w:t>
            </w:r>
            <w:proofErr w:type="spellEnd"/>
            <w:r w:rsidRPr="000F60B9">
              <w:t>, along with their corresponding passwords stored in plaintext. Lastly, close the DB Browser for SQLite application once you’ve verified the data.</w:t>
            </w:r>
          </w:p>
          <w:p w:rsidR="008A771F" w:rsidRPr="000F60B9" w:rsidRDefault="00FB18D2" w:rsidP="000F60B9">
            <w:pPr>
              <w:spacing w:after="160" w:line="259" w:lineRule="auto"/>
              <w:rPr>
                <w:b/>
              </w:rPr>
            </w:pPr>
            <w:r w:rsidRPr="000F60B9">
              <w:rPr>
                <w:b/>
              </w:rPr>
              <w:t>// Explore Python Code Storing Passwords Using a Hash</w:t>
            </w:r>
          </w:p>
          <w:p w:rsidR="008A771F" w:rsidRPr="000F60B9" w:rsidRDefault="00FB18D2" w:rsidP="000F60B9">
            <w:pPr>
              <w:spacing w:after="160" w:line="259" w:lineRule="auto"/>
            </w:pPr>
            <w:r w:rsidRPr="000F60B9">
              <w:t>1. Instead of storing passwords in plaintext, you can hash it when it is created. When the password is hashed, it is converted into an unreadable collection of characters. This prevents anyone from converting it back to its correct, plaintext version. Even if the database is stolen it cannot be used because the hash is not known. You will now modify the password-evolution.py file to create a web API that can accept a web request and save a new user’s password in a hashed format.</w:t>
            </w:r>
          </w:p>
          <w:p w:rsidR="008A771F" w:rsidRPr="000F60B9" w:rsidRDefault="00FB18D2" w:rsidP="000F60B9">
            <w:pPr>
              <w:spacing w:after="160" w:line="259" w:lineRule="auto"/>
            </w:pPr>
            <w:r w:rsidRPr="000F60B9">
              <w:t xml:space="preserve">2. Remove the following two lines from the password-evolution.py These lines will be appended again later. </w:t>
            </w:r>
          </w:p>
          <w:tbl>
            <w:tblPr>
              <w:tblStyle w:val="ab"/>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r w:rsidRPr="000F60B9">
                    <w:t>if __name__ == '__main__':</w:t>
                  </w:r>
                </w:p>
                <w:p w:rsidR="008A771F" w:rsidRPr="000F60B9" w:rsidRDefault="00FB18D2" w:rsidP="000F60B9">
                  <w:pPr>
                    <w:spacing w:after="160" w:line="259" w:lineRule="auto"/>
                  </w:pPr>
                  <w:proofErr w:type="spellStart"/>
                  <w:r w:rsidRPr="000F60B9">
                    <w:t>app.run</w:t>
                  </w:r>
                  <w:proofErr w:type="spellEnd"/>
                  <w:r w:rsidRPr="000F60B9">
                    <w:t xml:space="preserve">(host='0.0.0.0', port=5000, </w:t>
                  </w:r>
                  <w:proofErr w:type="spellStart"/>
                  <w:r w:rsidRPr="000F60B9">
                    <w:t>ssl_context</w:t>
                  </w:r>
                  <w:proofErr w:type="spellEnd"/>
                  <w:r w:rsidRPr="000F60B9">
                    <w:t>='</w:t>
                  </w:r>
                  <w:proofErr w:type="spellStart"/>
                  <w:r w:rsidRPr="000F60B9">
                    <w:t>adhoc</w:t>
                  </w:r>
                  <w:proofErr w:type="spellEnd"/>
                  <w:r w:rsidRPr="000F60B9">
                    <w:t>')</w:t>
                  </w:r>
                </w:p>
              </w:tc>
            </w:tr>
          </w:tbl>
          <w:p w:rsidR="008A771F" w:rsidRPr="000F60B9" w:rsidRDefault="00FB18D2" w:rsidP="000F60B9">
            <w:pPr>
              <w:spacing w:after="160" w:line="259" w:lineRule="auto"/>
            </w:pPr>
            <w:r w:rsidRPr="000F60B9">
              <w:t xml:space="preserve">3. Add the following code to the bottom of the file to enable the server to hash the password using SHA256 hashing method. Notice that this code is similar to the code you included previously. This code allows a user to create (“signup”) a new username and password that will be stored in the </w:t>
            </w:r>
            <w:proofErr w:type="spellStart"/>
            <w:r w:rsidRPr="000F60B9">
              <w:t>db</w:t>
            </w:r>
            <w:proofErr w:type="spellEnd"/>
            <w:r w:rsidRPr="000F60B9">
              <w:t xml:space="preserve"> SQL database file. The difference is that the passwords will be stored as hash values instead of being in plaintext. This routine uses sha256 but does not salt the hash. You will see the implications of using a hash without salt when you view the </w:t>
            </w:r>
            <w:proofErr w:type="spellStart"/>
            <w:r w:rsidRPr="000F60B9">
              <w:t>test.db</w:t>
            </w:r>
            <w:proofErr w:type="spellEnd"/>
            <w:r w:rsidRPr="000F60B9">
              <w:t xml:space="preserve"> database file.</w:t>
            </w:r>
          </w:p>
          <w:tbl>
            <w:tblPr>
              <w:tblStyle w:val="ac"/>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8A771F" w:rsidP="000F60B9">
                  <w:pPr>
                    <w:spacing w:after="160" w:line="259" w:lineRule="auto"/>
                  </w:pPr>
                </w:p>
                <w:p w:rsidR="008A771F" w:rsidRPr="000F60B9" w:rsidRDefault="00FB18D2" w:rsidP="000F60B9">
                  <w:pPr>
                    <w:spacing w:after="160" w:line="259" w:lineRule="auto"/>
                  </w:pPr>
                  <w:r w:rsidRPr="000F60B9">
                    <w:t>######################################### Password Hashing #########################################################</w:t>
                  </w:r>
                </w:p>
                <w:p w:rsidR="008A771F" w:rsidRPr="000F60B9" w:rsidRDefault="008A771F" w:rsidP="000F60B9">
                  <w:pPr>
                    <w:spacing w:after="160" w:line="259" w:lineRule="auto"/>
                  </w:pPr>
                </w:p>
                <w:p w:rsidR="008A771F" w:rsidRPr="000F60B9" w:rsidRDefault="00FB18D2" w:rsidP="000F60B9">
                  <w:pPr>
                    <w:spacing w:after="160" w:line="259" w:lineRule="auto"/>
                  </w:pPr>
                  <w:r w:rsidRPr="000F60B9">
                    <w:lastRenderedPageBreak/>
                    <w:t>@</w:t>
                  </w:r>
                  <w:proofErr w:type="spellStart"/>
                  <w:r w:rsidRPr="000F60B9">
                    <w:t>app.route</w:t>
                  </w:r>
                  <w:proofErr w:type="spellEnd"/>
                  <w:r w:rsidRPr="000F60B9">
                    <w:t>('/signup/v2', methods=['GET', 'POST'])</w:t>
                  </w:r>
                </w:p>
                <w:p w:rsidR="008A771F" w:rsidRPr="000F60B9" w:rsidRDefault="00FB18D2" w:rsidP="000F60B9">
                  <w:pPr>
                    <w:spacing w:after="160" w:line="259" w:lineRule="auto"/>
                  </w:pPr>
                  <w:proofErr w:type="spellStart"/>
                  <w:r w:rsidRPr="000F60B9">
                    <w:t>def</w:t>
                  </w:r>
                  <w:proofErr w:type="spellEnd"/>
                  <w:r w:rsidRPr="000F60B9">
                    <w:t xml:space="preserve"> signup_v2():</w:t>
                  </w:r>
                </w:p>
                <w:p w:rsidR="008A771F" w:rsidRPr="000F60B9" w:rsidRDefault="00FB18D2" w:rsidP="000F60B9">
                  <w:pPr>
                    <w:spacing w:after="160" w:line="259" w:lineRule="auto"/>
                  </w:pPr>
                  <w:r w:rsidRPr="000F60B9">
                    <w:t xml:space="preserve">    conn = sqlite3.connect(</w:t>
                  </w:r>
                  <w:proofErr w:type="spellStart"/>
                  <w:r w:rsidRPr="000F60B9">
                    <w:t>db_name</w:t>
                  </w:r>
                  <w:proofErr w:type="spellEnd"/>
                  <w:r w:rsidRPr="000F60B9">
                    <w:t>)</w:t>
                  </w:r>
                </w:p>
                <w:p w:rsidR="008A771F" w:rsidRPr="000F60B9" w:rsidRDefault="00FB18D2" w:rsidP="000F60B9">
                  <w:pPr>
                    <w:spacing w:after="160" w:line="259" w:lineRule="auto"/>
                  </w:pPr>
                  <w:r w:rsidRPr="000F60B9">
                    <w:t xml:space="preserve">    c = </w:t>
                  </w:r>
                  <w:proofErr w:type="spellStart"/>
                  <w:r w:rsidRPr="000F60B9">
                    <w:t>conn.cursor</w:t>
                  </w:r>
                  <w:proofErr w:type="spellEnd"/>
                  <w:r w:rsidRPr="000F60B9">
                    <w:t>()</w:t>
                  </w:r>
                </w:p>
                <w:p w:rsidR="008A771F" w:rsidRPr="000F60B9" w:rsidRDefault="00FB18D2" w:rsidP="000F60B9">
                  <w:pPr>
                    <w:spacing w:after="160" w:line="259" w:lineRule="auto"/>
                  </w:pPr>
                  <w:r w:rsidRPr="000F60B9">
                    <w:t xml:space="preserve">    </w:t>
                  </w:r>
                  <w:proofErr w:type="spellStart"/>
                  <w:r w:rsidRPr="000F60B9">
                    <w:t>c.execute</w:t>
                  </w:r>
                  <w:proofErr w:type="spellEnd"/>
                  <w:r w:rsidRPr="000F60B9">
                    <w:t>('''CREATE TABLE IF NOT EXISTS USER_HASH</w:t>
                  </w:r>
                </w:p>
                <w:p w:rsidR="008A771F" w:rsidRPr="000F60B9" w:rsidRDefault="00FB18D2" w:rsidP="000F60B9">
                  <w:pPr>
                    <w:spacing w:after="160" w:line="259" w:lineRule="auto"/>
                  </w:pPr>
                  <w:r w:rsidRPr="000F60B9">
                    <w:t xml:space="preserve">           (USERNAME  TEXT    PRIMARY KEY NOT NULL,</w:t>
                  </w:r>
                </w:p>
                <w:p w:rsidR="008A771F" w:rsidRPr="000F60B9" w:rsidRDefault="00FB18D2" w:rsidP="000F60B9">
                  <w:pPr>
                    <w:spacing w:after="160" w:line="259" w:lineRule="auto"/>
                  </w:pPr>
                  <w:r w:rsidRPr="000F60B9">
                    <w:t xml:space="preserve">            HASH      TEXT    NOT NULL);''')</w:t>
                  </w:r>
                </w:p>
                <w:p w:rsidR="008A771F" w:rsidRPr="000F60B9" w:rsidRDefault="00FB18D2" w:rsidP="000F60B9">
                  <w:pPr>
                    <w:spacing w:after="160" w:line="259" w:lineRule="auto"/>
                  </w:pPr>
                  <w:r w:rsidRPr="000F60B9">
                    <w:t xml:space="preserve">    </w:t>
                  </w:r>
                  <w:proofErr w:type="spellStart"/>
                  <w:r w:rsidRPr="000F60B9">
                    <w:t>conn.commit</w:t>
                  </w:r>
                  <w:proofErr w:type="spellEnd"/>
                  <w:r w:rsidRPr="000F60B9">
                    <w:t>()</w:t>
                  </w:r>
                </w:p>
                <w:p w:rsidR="008A771F" w:rsidRPr="000F60B9" w:rsidRDefault="00FB18D2" w:rsidP="000F60B9">
                  <w:pPr>
                    <w:spacing w:after="160" w:line="259" w:lineRule="auto"/>
                  </w:pPr>
                  <w:r w:rsidRPr="000F60B9">
                    <w:t xml:space="preserve">    try:</w:t>
                  </w:r>
                </w:p>
                <w:p w:rsidR="008A771F" w:rsidRPr="000F60B9" w:rsidRDefault="00FB18D2" w:rsidP="000F60B9">
                  <w:pPr>
                    <w:spacing w:after="160" w:line="259" w:lineRule="auto"/>
                  </w:pPr>
                  <w:r w:rsidRPr="000F60B9">
                    <w:t xml:space="preserve">        </w:t>
                  </w:r>
                  <w:proofErr w:type="spellStart"/>
                  <w:r w:rsidRPr="000F60B9">
                    <w:t>hash_value</w:t>
                  </w:r>
                  <w:proofErr w:type="spellEnd"/>
                  <w:r w:rsidRPr="000F60B9">
                    <w:t xml:space="preserve"> = hashlib.sha256(</w:t>
                  </w:r>
                  <w:proofErr w:type="spellStart"/>
                  <w:r w:rsidRPr="000F60B9">
                    <w:t>request.form</w:t>
                  </w:r>
                  <w:proofErr w:type="spellEnd"/>
                  <w:r w:rsidRPr="000F60B9">
                    <w:t>['password'].encode()).</w:t>
                  </w:r>
                  <w:proofErr w:type="spellStart"/>
                  <w:r w:rsidRPr="000F60B9">
                    <w:t>hexdigest</w:t>
                  </w:r>
                  <w:proofErr w:type="spellEnd"/>
                  <w:r w:rsidRPr="000F60B9">
                    <w:t>()</w:t>
                  </w:r>
                </w:p>
                <w:p w:rsidR="008A771F" w:rsidRPr="000F60B9" w:rsidRDefault="00FB18D2" w:rsidP="000F60B9">
                  <w:pPr>
                    <w:spacing w:after="160" w:line="259" w:lineRule="auto"/>
                  </w:pPr>
                  <w:r w:rsidRPr="000F60B9">
                    <w:t xml:space="preserve">        </w:t>
                  </w:r>
                  <w:proofErr w:type="spellStart"/>
                  <w:r w:rsidRPr="000F60B9">
                    <w:t>c.execute</w:t>
                  </w:r>
                  <w:proofErr w:type="spellEnd"/>
                  <w:r w:rsidRPr="000F60B9">
                    <w:t>("INSERT INTO USER_HASH (USERNAME, HASH) "</w:t>
                  </w:r>
                </w:p>
                <w:p w:rsidR="008A771F" w:rsidRPr="000F60B9" w:rsidRDefault="00FB18D2" w:rsidP="000F60B9">
                  <w:pPr>
                    <w:spacing w:after="160" w:line="259" w:lineRule="auto"/>
                  </w:pPr>
                  <w:r w:rsidRPr="000F60B9">
                    <w:t xml:space="preserve">                  "VALUES ('{0}', '{1}')".format(</w:t>
                  </w:r>
                  <w:proofErr w:type="spellStart"/>
                  <w:r w:rsidRPr="000F60B9">
                    <w:t>request.form</w:t>
                  </w:r>
                  <w:proofErr w:type="spellEnd"/>
                  <w:r w:rsidRPr="000F60B9">
                    <w:t xml:space="preserve">['username'], </w:t>
                  </w:r>
                  <w:proofErr w:type="spellStart"/>
                  <w:r w:rsidRPr="000F60B9">
                    <w:t>hash_value</w:t>
                  </w:r>
                  <w:proofErr w:type="spellEnd"/>
                  <w:r w:rsidRPr="000F60B9">
                    <w:t>))</w:t>
                  </w:r>
                </w:p>
                <w:p w:rsidR="008A771F" w:rsidRPr="000F60B9" w:rsidRDefault="00FB18D2" w:rsidP="000F60B9">
                  <w:pPr>
                    <w:spacing w:after="160" w:line="259" w:lineRule="auto"/>
                  </w:pPr>
                  <w:r w:rsidRPr="000F60B9">
                    <w:t xml:space="preserve">        </w:t>
                  </w:r>
                  <w:proofErr w:type="spellStart"/>
                  <w:r w:rsidRPr="000F60B9">
                    <w:t>conn.commit</w:t>
                  </w:r>
                  <w:proofErr w:type="spellEnd"/>
                  <w:r w:rsidRPr="000F60B9">
                    <w:t>()</w:t>
                  </w:r>
                </w:p>
                <w:p w:rsidR="008A771F" w:rsidRPr="000F60B9" w:rsidRDefault="00FB18D2" w:rsidP="000F60B9">
                  <w:pPr>
                    <w:spacing w:after="160" w:line="259" w:lineRule="auto"/>
                  </w:pPr>
                  <w:r w:rsidRPr="000F60B9">
                    <w:t xml:space="preserve">    except sqlite3.IntegrityError:</w:t>
                  </w:r>
                </w:p>
                <w:p w:rsidR="008A771F" w:rsidRPr="000F60B9" w:rsidRDefault="00FB18D2" w:rsidP="000F60B9">
                  <w:pPr>
                    <w:spacing w:after="160" w:line="259" w:lineRule="auto"/>
                  </w:pPr>
                  <w:r w:rsidRPr="000F60B9">
                    <w:t xml:space="preserve">        </w:t>
                  </w:r>
                  <w:proofErr w:type="gramStart"/>
                  <w:r w:rsidRPr="000F60B9">
                    <w:t>return</w:t>
                  </w:r>
                  <w:proofErr w:type="gramEnd"/>
                  <w:r w:rsidRPr="000F60B9">
                    <w:t xml:space="preserve"> "username has been registered."</w:t>
                  </w:r>
                </w:p>
                <w:p w:rsidR="008A771F" w:rsidRPr="000F60B9" w:rsidRDefault="00FB18D2" w:rsidP="000F60B9">
                  <w:pPr>
                    <w:spacing w:after="160" w:line="259" w:lineRule="auto"/>
                  </w:pPr>
                  <w:r w:rsidRPr="000F60B9">
                    <w:t xml:space="preserve">    print('username: ', </w:t>
                  </w:r>
                  <w:proofErr w:type="spellStart"/>
                  <w:r w:rsidRPr="000F60B9">
                    <w:t>request.form</w:t>
                  </w:r>
                  <w:proofErr w:type="spellEnd"/>
                  <w:r w:rsidRPr="000F60B9">
                    <w:t xml:space="preserve">['username'], ' password: ', </w:t>
                  </w:r>
                  <w:proofErr w:type="spellStart"/>
                  <w:r w:rsidRPr="000F60B9">
                    <w:t>request.form</w:t>
                  </w:r>
                  <w:proofErr w:type="spellEnd"/>
                  <w:r w:rsidRPr="000F60B9">
                    <w:t xml:space="preserve">['password'], ' hash: ', </w:t>
                  </w:r>
                  <w:proofErr w:type="spellStart"/>
                  <w:r w:rsidRPr="000F60B9">
                    <w:t>hash_value</w:t>
                  </w:r>
                  <w:proofErr w:type="spellEnd"/>
                  <w:r w:rsidRPr="000F60B9">
                    <w:t>)</w:t>
                  </w:r>
                </w:p>
                <w:p w:rsidR="008A771F" w:rsidRPr="000F60B9" w:rsidRDefault="00FB18D2" w:rsidP="000F60B9">
                  <w:pPr>
                    <w:spacing w:after="160" w:line="259" w:lineRule="auto"/>
                  </w:pPr>
                  <w:r w:rsidRPr="000F60B9">
                    <w:t xml:space="preserve">    return "signup success"</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4. Append (copy) the following code to your password-evolution.py file to verify that the password has been stored only in hashed format. The code defines the function </w:t>
            </w:r>
            <w:proofErr w:type="spellStart"/>
            <w:r w:rsidRPr="000F60B9">
              <w:t>verify_hash</w:t>
            </w:r>
            <w:proofErr w:type="spellEnd"/>
            <w:r w:rsidRPr="000F60B9">
              <w:t xml:space="preserve"> which compares the username and the password in hash format. When the comparison is true, the password has been stored only in its hash format.</w:t>
            </w:r>
          </w:p>
          <w:tbl>
            <w:tblPr>
              <w:tblStyle w:val="ad"/>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proofErr w:type="spellStart"/>
                  <w:r w:rsidRPr="000F60B9">
                    <w:t>def</w:t>
                  </w:r>
                  <w:proofErr w:type="spellEnd"/>
                  <w:r w:rsidRPr="000F60B9">
                    <w:t xml:space="preserve"> </w:t>
                  </w:r>
                  <w:proofErr w:type="spellStart"/>
                  <w:r w:rsidRPr="000F60B9">
                    <w:t>verify_hash</w:t>
                  </w:r>
                  <w:proofErr w:type="spellEnd"/>
                  <w:r w:rsidRPr="000F60B9">
                    <w:t>(username, password):</w:t>
                  </w:r>
                </w:p>
                <w:p w:rsidR="008A771F" w:rsidRPr="000F60B9" w:rsidRDefault="00FB18D2" w:rsidP="000F60B9">
                  <w:pPr>
                    <w:spacing w:after="160" w:line="259" w:lineRule="auto"/>
                  </w:pPr>
                  <w:r w:rsidRPr="000F60B9">
                    <w:t xml:space="preserve">    conn = sqlite3.connect(</w:t>
                  </w:r>
                  <w:proofErr w:type="spellStart"/>
                  <w:r w:rsidRPr="000F60B9">
                    <w:t>db_name</w:t>
                  </w:r>
                  <w:proofErr w:type="spellEnd"/>
                  <w:r w:rsidRPr="000F60B9">
                    <w:t>)</w:t>
                  </w:r>
                </w:p>
                <w:p w:rsidR="008A771F" w:rsidRPr="000F60B9" w:rsidRDefault="00FB18D2" w:rsidP="000F60B9">
                  <w:pPr>
                    <w:spacing w:after="160" w:line="259" w:lineRule="auto"/>
                  </w:pPr>
                  <w:r w:rsidRPr="000F60B9">
                    <w:t xml:space="preserve">    c = </w:t>
                  </w:r>
                  <w:proofErr w:type="spellStart"/>
                  <w:r w:rsidRPr="000F60B9">
                    <w:t>conn.cursor</w:t>
                  </w:r>
                  <w:proofErr w:type="spellEnd"/>
                  <w:r w:rsidRPr="000F60B9">
                    <w:t>()</w:t>
                  </w:r>
                </w:p>
                <w:p w:rsidR="008A771F" w:rsidRPr="000F60B9" w:rsidRDefault="00FB18D2" w:rsidP="000F60B9">
                  <w:pPr>
                    <w:spacing w:after="160" w:line="259" w:lineRule="auto"/>
                  </w:pPr>
                  <w:r w:rsidRPr="000F60B9">
                    <w:t xml:space="preserve">    query = "SELECT HASH FROM USER_HASH WHERE USERNAME = '{0}'".format(username)</w:t>
                  </w:r>
                </w:p>
                <w:p w:rsidR="008A771F" w:rsidRPr="000F60B9" w:rsidRDefault="00FB18D2" w:rsidP="000F60B9">
                  <w:pPr>
                    <w:spacing w:after="160" w:line="259" w:lineRule="auto"/>
                  </w:pPr>
                  <w:r w:rsidRPr="000F60B9">
                    <w:t xml:space="preserve">    </w:t>
                  </w:r>
                  <w:proofErr w:type="spellStart"/>
                  <w:r w:rsidRPr="000F60B9">
                    <w:t>c.execute</w:t>
                  </w:r>
                  <w:proofErr w:type="spellEnd"/>
                  <w:r w:rsidRPr="000F60B9">
                    <w:t>(query)</w:t>
                  </w:r>
                </w:p>
                <w:p w:rsidR="008A771F" w:rsidRPr="000F60B9" w:rsidRDefault="00FB18D2" w:rsidP="000F60B9">
                  <w:pPr>
                    <w:spacing w:after="160" w:line="259" w:lineRule="auto"/>
                  </w:pPr>
                  <w:r w:rsidRPr="000F60B9">
                    <w:t xml:space="preserve">    records = </w:t>
                  </w:r>
                  <w:proofErr w:type="spellStart"/>
                  <w:r w:rsidRPr="000F60B9">
                    <w:t>c.fetchone</w:t>
                  </w:r>
                  <w:proofErr w:type="spellEnd"/>
                  <w:r w:rsidRPr="000F60B9">
                    <w:t>()</w:t>
                  </w:r>
                </w:p>
                <w:p w:rsidR="008A771F" w:rsidRPr="000F60B9" w:rsidRDefault="00FB18D2" w:rsidP="000F60B9">
                  <w:pPr>
                    <w:spacing w:after="160" w:line="259" w:lineRule="auto"/>
                  </w:pPr>
                  <w:r w:rsidRPr="000F60B9">
                    <w:t xml:space="preserve">    </w:t>
                  </w:r>
                  <w:proofErr w:type="spellStart"/>
                  <w:r w:rsidRPr="000F60B9">
                    <w:t>conn.close</w:t>
                  </w:r>
                  <w:proofErr w:type="spellEnd"/>
                  <w:r w:rsidRPr="000F60B9">
                    <w:t>()</w:t>
                  </w:r>
                </w:p>
                <w:p w:rsidR="008A771F" w:rsidRPr="000F60B9" w:rsidRDefault="00FB18D2" w:rsidP="000F60B9">
                  <w:pPr>
                    <w:spacing w:after="160" w:line="259" w:lineRule="auto"/>
                  </w:pPr>
                  <w:r w:rsidRPr="000F60B9">
                    <w:t xml:space="preserve">    if not records:</w:t>
                  </w:r>
                </w:p>
                <w:p w:rsidR="008A771F" w:rsidRPr="000F60B9" w:rsidRDefault="00FB18D2" w:rsidP="000F60B9">
                  <w:pPr>
                    <w:spacing w:after="160" w:line="259" w:lineRule="auto"/>
                  </w:pPr>
                  <w:r w:rsidRPr="000F60B9">
                    <w:t xml:space="preserve">        return False</w:t>
                  </w:r>
                </w:p>
                <w:p w:rsidR="008A771F" w:rsidRPr="000F60B9" w:rsidRDefault="00FB18D2" w:rsidP="000F60B9">
                  <w:pPr>
                    <w:spacing w:after="160" w:line="259" w:lineRule="auto"/>
                  </w:pPr>
                  <w:r w:rsidRPr="000F60B9">
                    <w:t xml:space="preserve">    return records[0] == hashlib.sha256(</w:t>
                  </w:r>
                  <w:proofErr w:type="spellStart"/>
                  <w:r w:rsidRPr="000F60B9">
                    <w:t>password.encode</w:t>
                  </w:r>
                  <w:proofErr w:type="spellEnd"/>
                  <w:r w:rsidRPr="000F60B9">
                    <w:t>()).</w:t>
                  </w:r>
                  <w:proofErr w:type="spellStart"/>
                  <w:r w:rsidRPr="000F60B9">
                    <w:t>hexdigest</w:t>
                  </w:r>
                  <w:proofErr w:type="spellEnd"/>
                  <w:r w:rsidRPr="000F60B9">
                    <w:t>()</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lastRenderedPageBreak/>
              <w:t xml:space="preserve">5. Append (copy) the following code to your password-evolution.py The following code reads the parameters from an HTTP POST request and verifies that the user has provided the correct password during login. </w:t>
            </w:r>
          </w:p>
          <w:tbl>
            <w:tblPr>
              <w:tblStyle w:val="ae"/>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r w:rsidRPr="000F60B9">
                    <w:t>@</w:t>
                  </w:r>
                  <w:proofErr w:type="spellStart"/>
                  <w:r w:rsidRPr="000F60B9">
                    <w:t>app.route</w:t>
                  </w:r>
                  <w:proofErr w:type="spellEnd"/>
                  <w:r w:rsidRPr="000F60B9">
                    <w:t>('/login/v2', methods=['GET', 'POST'])</w:t>
                  </w:r>
                </w:p>
                <w:p w:rsidR="008A771F" w:rsidRPr="000F60B9" w:rsidRDefault="00FB18D2" w:rsidP="000F60B9">
                  <w:pPr>
                    <w:spacing w:after="160" w:line="259" w:lineRule="auto"/>
                  </w:pPr>
                  <w:proofErr w:type="spellStart"/>
                  <w:r w:rsidRPr="000F60B9">
                    <w:t>def</w:t>
                  </w:r>
                  <w:proofErr w:type="spellEnd"/>
                  <w:r w:rsidRPr="000F60B9">
                    <w:t xml:space="preserve"> login_v2():</w:t>
                  </w:r>
                </w:p>
                <w:p w:rsidR="008A771F" w:rsidRPr="000F60B9" w:rsidRDefault="00FB18D2" w:rsidP="000F60B9">
                  <w:pPr>
                    <w:spacing w:after="160" w:line="259" w:lineRule="auto"/>
                  </w:pPr>
                  <w:r w:rsidRPr="000F60B9">
                    <w:t xml:space="preserve">    error = None</w:t>
                  </w:r>
                </w:p>
                <w:p w:rsidR="008A771F" w:rsidRPr="000F60B9" w:rsidRDefault="00FB18D2" w:rsidP="000F60B9">
                  <w:pPr>
                    <w:spacing w:after="160" w:line="259" w:lineRule="auto"/>
                  </w:pPr>
                  <w:r w:rsidRPr="000F60B9">
                    <w:t xml:space="preserve">    if </w:t>
                  </w:r>
                  <w:proofErr w:type="spellStart"/>
                  <w:r w:rsidRPr="000F60B9">
                    <w:t>request.method</w:t>
                  </w:r>
                  <w:proofErr w:type="spellEnd"/>
                  <w:r w:rsidRPr="000F60B9">
                    <w:t xml:space="preserve"> == 'POST':</w:t>
                  </w:r>
                </w:p>
                <w:p w:rsidR="008A771F" w:rsidRPr="000F60B9" w:rsidRDefault="00FB18D2" w:rsidP="000F60B9">
                  <w:pPr>
                    <w:spacing w:after="160" w:line="259" w:lineRule="auto"/>
                  </w:pPr>
                  <w:r w:rsidRPr="000F60B9">
                    <w:t xml:space="preserve">        if </w:t>
                  </w:r>
                  <w:proofErr w:type="spellStart"/>
                  <w:r w:rsidRPr="000F60B9">
                    <w:t>verify_hash</w:t>
                  </w:r>
                  <w:proofErr w:type="spellEnd"/>
                  <w:r w:rsidRPr="000F60B9">
                    <w:t>(</w:t>
                  </w:r>
                  <w:proofErr w:type="spellStart"/>
                  <w:r w:rsidRPr="000F60B9">
                    <w:t>request.form</w:t>
                  </w:r>
                  <w:proofErr w:type="spellEnd"/>
                  <w:r w:rsidRPr="000F60B9">
                    <w:t xml:space="preserve">['username'], </w:t>
                  </w:r>
                  <w:proofErr w:type="spellStart"/>
                  <w:r w:rsidRPr="000F60B9">
                    <w:t>request.form</w:t>
                  </w:r>
                  <w:proofErr w:type="spellEnd"/>
                  <w:r w:rsidRPr="000F60B9">
                    <w:t>['password']):</w:t>
                  </w:r>
                </w:p>
                <w:p w:rsidR="008A771F" w:rsidRPr="000F60B9" w:rsidRDefault="00FB18D2" w:rsidP="000F60B9">
                  <w:pPr>
                    <w:spacing w:after="160" w:line="259" w:lineRule="auto"/>
                  </w:pPr>
                  <w:r w:rsidRPr="000F60B9">
                    <w:t xml:space="preserve">            error = 'login success'</w:t>
                  </w:r>
                </w:p>
                <w:p w:rsidR="008A771F" w:rsidRPr="000F60B9" w:rsidRDefault="00FB18D2" w:rsidP="000F60B9">
                  <w:pPr>
                    <w:spacing w:after="160" w:line="259" w:lineRule="auto"/>
                  </w:pPr>
                  <w:r w:rsidRPr="000F60B9">
                    <w:t xml:space="preserve">        else:</w:t>
                  </w:r>
                </w:p>
                <w:p w:rsidR="008A771F" w:rsidRPr="000F60B9" w:rsidRDefault="00FB18D2" w:rsidP="000F60B9">
                  <w:pPr>
                    <w:spacing w:after="160" w:line="259" w:lineRule="auto"/>
                  </w:pPr>
                  <w:r w:rsidRPr="000F60B9">
                    <w:t xml:space="preserve">            error = 'Invalid username/password'</w:t>
                  </w:r>
                </w:p>
                <w:p w:rsidR="008A771F" w:rsidRPr="000F60B9" w:rsidRDefault="00FB18D2" w:rsidP="000F60B9">
                  <w:pPr>
                    <w:spacing w:after="160" w:line="259" w:lineRule="auto"/>
                  </w:pPr>
                  <w:r w:rsidRPr="000F60B9">
                    <w:t xml:space="preserve">    else:</w:t>
                  </w:r>
                </w:p>
                <w:p w:rsidR="008A771F" w:rsidRPr="000F60B9" w:rsidRDefault="00FB18D2" w:rsidP="000F60B9">
                  <w:pPr>
                    <w:spacing w:after="160" w:line="259" w:lineRule="auto"/>
                  </w:pPr>
                  <w:r w:rsidRPr="000F60B9">
                    <w:t xml:space="preserve">        error = 'Invalid Method'</w:t>
                  </w:r>
                </w:p>
                <w:p w:rsidR="008A771F" w:rsidRPr="000F60B9" w:rsidRDefault="00FB18D2" w:rsidP="000F60B9">
                  <w:pPr>
                    <w:spacing w:after="160" w:line="259" w:lineRule="auto"/>
                  </w:pPr>
                  <w:r w:rsidRPr="000F60B9">
                    <w:t xml:space="preserve">    return error</w:t>
                  </w:r>
                </w:p>
              </w:tc>
            </w:tr>
          </w:tbl>
          <w:p w:rsidR="008A771F" w:rsidRPr="000F60B9" w:rsidRDefault="00FB18D2" w:rsidP="000F60B9">
            <w:pPr>
              <w:spacing w:after="160" w:line="259" w:lineRule="auto"/>
            </w:pPr>
            <w:r w:rsidRPr="000F60B9">
              <w:t>6. Add back the server configuration code you deleted earlier.</w:t>
            </w:r>
          </w:p>
          <w:tbl>
            <w:tblPr>
              <w:tblStyle w:val="af"/>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r w:rsidRPr="000F60B9">
                    <w:t>if __name__ == '__main__':</w:t>
                  </w:r>
                </w:p>
                <w:p w:rsidR="008A771F" w:rsidRPr="000F60B9" w:rsidRDefault="00FB18D2" w:rsidP="000F60B9">
                  <w:pPr>
                    <w:spacing w:after="160" w:line="259" w:lineRule="auto"/>
                  </w:pPr>
                  <w:r w:rsidRPr="000F60B9">
                    <w:t xml:space="preserve">    </w:t>
                  </w:r>
                  <w:proofErr w:type="spellStart"/>
                  <w:r w:rsidRPr="000F60B9">
                    <w:t>app.run</w:t>
                  </w:r>
                  <w:proofErr w:type="spellEnd"/>
                  <w:r w:rsidRPr="000F60B9">
                    <w:t xml:space="preserve">(host='0.0.0.0', port=5000, </w:t>
                  </w:r>
                  <w:proofErr w:type="spellStart"/>
                  <w:r w:rsidRPr="000F60B9">
                    <w:t>ssl_context</w:t>
                  </w:r>
                  <w:proofErr w:type="spellEnd"/>
                  <w:r w:rsidRPr="000F60B9">
                    <w:t>='</w:t>
                  </w:r>
                  <w:proofErr w:type="spellStart"/>
                  <w:r w:rsidRPr="000F60B9">
                    <w:t>adhoc</w:t>
                  </w:r>
                  <w:proofErr w:type="spellEnd"/>
                  <w:r w:rsidRPr="000F60B9">
                    <w:t>')</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7. Save and then run the script to start the updated web service. </w:t>
            </w:r>
          </w:p>
          <w:tbl>
            <w:tblPr>
              <w:tblStyle w:val="af0"/>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 xml:space="preserve">/security$ </w:t>
                  </w:r>
                  <w:proofErr w:type="spellStart"/>
                  <w:r w:rsidRPr="000F60B9">
                    <w:t>nohup</w:t>
                  </w:r>
                  <w:proofErr w:type="spellEnd"/>
                  <w:r w:rsidRPr="000F60B9">
                    <w:t xml:space="preserve"> python3 password-evolution.py &amp;</w:t>
                  </w:r>
                </w:p>
                <w:p w:rsidR="008A771F" w:rsidRPr="000F60B9" w:rsidRDefault="00FB18D2" w:rsidP="000F60B9">
                  <w:pPr>
                    <w:spacing w:after="160" w:line="259" w:lineRule="auto"/>
                  </w:pPr>
                  <w:r w:rsidRPr="000F60B9">
                    <w:t>[1] 28411</w:t>
                  </w: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 xml:space="preserve">/security$ </w:t>
                  </w:r>
                  <w:proofErr w:type="spellStart"/>
                  <w:r w:rsidRPr="000F60B9">
                    <w:t>nohup</w:t>
                  </w:r>
                  <w:proofErr w:type="spellEnd"/>
                  <w:r w:rsidRPr="000F60B9">
                    <w:t>: ignoring input and appending output to '</w:t>
                  </w:r>
                  <w:proofErr w:type="spellStart"/>
                  <w:r w:rsidRPr="000F60B9">
                    <w:t>nohup.out</w:t>
                  </w:r>
                  <w:proofErr w:type="spellEnd"/>
                  <w:r w:rsidRPr="000F60B9">
                    <w:t>'</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8. Use the following curl commands to create three new user accounts with a hashed password. Notice that two of the users, rick and </w:t>
            </w:r>
            <w:proofErr w:type="spellStart"/>
            <w:r w:rsidRPr="000F60B9">
              <w:t>allan</w:t>
            </w:r>
            <w:proofErr w:type="spellEnd"/>
            <w:r w:rsidRPr="000F60B9">
              <w:t xml:space="preserve">, are using the same password. </w:t>
            </w:r>
          </w:p>
          <w:tbl>
            <w:tblPr>
              <w:tblStyle w:val="af1"/>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 curl -k -X POST -F 'username=rick' -F 'password=</w:t>
                  </w:r>
                  <w:proofErr w:type="spellStart"/>
                  <w:r w:rsidRPr="000F60B9">
                    <w:t>samepassword</w:t>
                  </w:r>
                  <w:proofErr w:type="spellEnd"/>
                  <w:r w:rsidRPr="000F60B9">
                    <w:t>' 'https://0.0.0.0:5000/signup/v2'</w:t>
                  </w:r>
                </w:p>
                <w:p w:rsidR="008A771F" w:rsidRPr="000F60B9" w:rsidRDefault="00FB18D2" w:rsidP="000F60B9">
                  <w:pPr>
                    <w:spacing w:after="160" w:line="259" w:lineRule="auto"/>
                  </w:pPr>
                  <w:r w:rsidRPr="000F60B9">
                    <w:t xml:space="preserve">signup </w:t>
                  </w:r>
                  <w:proofErr w:type="spellStart"/>
                  <w:r w:rsidRPr="000F60B9">
                    <w:t>successdevasc@labvm</w:t>
                  </w:r>
                  <w:proofErr w:type="spellEnd"/>
                  <w:r w:rsidRPr="000F60B9">
                    <w:t>:~/labs/</w:t>
                  </w:r>
                  <w:proofErr w:type="spellStart"/>
                  <w:r w:rsidRPr="000F60B9">
                    <w:t>devnet-src</w:t>
                  </w:r>
                  <w:proofErr w:type="spellEnd"/>
                  <w:r w:rsidRPr="000F60B9">
                    <w:t>/security$</w:t>
                  </w:r>
                </w:p>
                <w:p w:rsidR="008A771F" w:rsidRPr="000F60B9" w:rsidRDefault="008A771F" w:rsidP="000F60B9">
                  <w:pPr>
                    <w:spacing w:after="160" w:line="259" w:lineRule="auto"/>
                  </w:pP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 curl -k -X POST -F 'username=</w:t>
                  </w:r>
                  <w:proofErr w:type="spellStart"/>
                  <w:r w:rsidRPr="000F60B9">
                    <w:t>allan</w:t>
                  </w:r>
                  <w:proofErr w:type="spellEnd"/>
                  <w:r w:rsidRPr="000F60B9">
                    <w:t>' -F 'password=</w:t>
                  </w:r>
                  <w:proofErr w:type="spellStart"/>
                  <w:r w:rsidRPr="000F60B9">
                    <w:t>samepassword</w:t>
                  </w:r>
                  <w:proofErr w:type="spellEnd"/>
                  <w:r w:rsidRPr="000F60B9">
                    <w:t>' 'https://0.0.0.0:5000/signup/v2'</w:t>
                  </w:r>
                </w:p>
                <w:p w:rsidR="008A771F" w:rsidRPr="000F60B9" w:rsidRDefault="00FB18D2" w:rsidP="000F60B9">
                  <w:pPr>
                    <w:spacing w:after="160" w:line="259" w:lineRule="auto"/>
                  </w:pPr>
                  <w:r w:rsidRPr="000F60B9">
                    <w:t xml:space="preserve">signup </w:t>
                  </w:r>
                  <w:proofErr w:type="spellStart"/>
                  <w:r w:rsidRPr="000F60B9">
                    <w:t>successdevasc@labvm</w:t>
                  </w:r>
                  <w:proofErr w:type="spellEnd"/>
                  <w:r w:rsidRPr="000F60B9">
                    <w:t>:~/labs/</w:t>
                  </w:r>
                  <w:proofErr w:type="spellStart"/>
                  <w:r w:rsidRPr="000F60B9">
                    <w:t>devnet-src</w:t>
                  </w:r>
                  <w:proofErr w:type="spellEnd"/>
                  <w:r w:rsidRPr="000F60B9">
                    <w:t>/security$</w:t>
                  </w:r>
                </w:p>
                <w:p w:rsidR="008A771F" w:rsidRPr="000F60B9" w:rsidRDefault="008A771F" w:rsidP="000F60B9">
                  <w:pPr>
                    <w:spacing w:after="160" w:line="259" w:lineRule="auto"/>
                  </w:pPr>
                </w:p>
                <w:p w:rsidR="008A771F" w:rsidRPr="000F60B9" w:rsidRDefault="00FB18D2" w:rsidP="000F60B9">
                  <w:pPr>
                    <w:spacing w:after="160" w:line="259" w:lineRule="auto"/>
                  </w:pPr>
                  <w:proofErr w:type="spellStart"/>
                  <w:r w:rsidRPr="000F60B9">
                    <w:lastRenderedPageBreak/>
                    <w:t>devasc@labvm</w:t>
                  </w:r>
                  <w:proofErr w:type="spellEnd"/>
                  <w:r w:rsidRPr="000F60B9">
                    <w:t>:~/labs/</w:t>
                  </w:r>
                  <w:proofErr w:type="spellStart"/>
                  <w:r w:rsidRPr="000F60B9">
                    <w:t>devnet-src</w:t>
                  </w:r>
                  <w:proofErr w:type="spellEnd"/>
                  <w:r w:rsidRPr="000F60B9">
                    <w:t>/security$ curl -k -X POST -F 'username=</w:t>
                  </w:r>
                  <w:proofErr w:type="spellStart"/>
                  <w:r w:rsidRPr="000F60B9">
                    <w:t>dave</w:t>
                  </w:r>
                  <w:proofErr w:type="spellEnd"/>
                  <w:r w:rsidRPr="000F60B9">
                    <w:t>' -F 'password=</w:t>
                  </w:r>
                  <w:proofErr w:type="spellStart"/>
                  <w:r w:rsidRPr="000F60B9">
                    <w:t>differentpassword</w:t>
                  </w:r>
                  <w:proofErr w:type="spellEnd"/>
                  <w:r w:rsidRPr="000F60B9">
                    <w:t>' 'https://0.0.0.0:5000/signup/v2'</w:t>
                  </w:r>
                </w:p>
                <w:p w:rsidR="008A771F" w:rsidRPr="000F60B9" w:rsidRDefault="00FB18D2" w:rsidP="000F60B9">
                  <w:pPr>
                    <w:spacing w:after="160" w:line="259" w:lineRule="auto"/>
                  </w:pPr>
                  <w:r w:rsidRPr="000F60B9">
                    <w:t xml:space="preserve">signup </w:t>
                  </w:r>
                  <w:proofErr w:type="spellStart"/>
                  <w:r w:rsidRPr="000F60B9">
                    <w:t>successdevasc@labvm</w:t>
                  </w:r>
                  <w:proofErr w:type="spellEnd"/>
                  <w:r w:rsidRPr="000F60B9">
                    <w:t>:~/labs/</w:t>
                  </w:r>
                  <w:proofErr w:type="spellStart"/>
                  <w:r w:rsidRPr="000F60B9">
                    <w:t>devnet-src</w:t>
                  </w:r>
                  <w:proofErr w:type="spellEnd"/>
                  <w:r w:rsidRPr="000F60B9">
                    <w:t>/security$</w:t>
                  </w: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9. Use curl commands to verify the login of all three users with their hash-stored passwords. The user </w:t>
            </w:r>
            <w:proofErr w:type="spellStart"/>
            <w:r w:rsidRPr="000F60B9">
              <w:t>allan</w:t>
            </w:r>
            <w:proofErr w:type="spellEnd"/>
            <w:r w:rsidRPr="000F60B9">
              <w:t xml:space="preserve"> is entered in twice, the first time with the wrong password. Notice the “Invalid username/password” that coincides with the code for this function that you added in a previous step.</w:t>
            </w:r>
          </w:p>
          <w:tbl>
            <w:tblPr>
              <w:tblStyle w:val="af2"/>
              <w:tblW w:w="8791"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791"/>
            </w:tblGrid>
            <w:tr w:rsidR="008A771F" w:rsidRPr="000F60B9">
              <w:tc>
                <w:tcPr>
                  <w:tcW w:w="8791" w:type="dxa"/>
                  <w:shd w:val="clear" w:color="auto" w:fill="FFFFFF"/>
                </w:tcPr>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 curl -k -X POST -F 'username=rick' -F 'password=</w:t>
                  </w:r>
                  <w:proofErr w:type="spellStart"/>
                  <w:r w:rsidRPr="000F60B9">
                    <w:t>samepassword</w:t>
                  </w:r>
                  <w:proofErr w:type="spellEnd"/>
                  <w:r w:rsidRPr="000F60B9">
                    <w:t>' 'https://0.0.0.0:5000/login/v2'</w:t>
                  </w:r>
                </w:p>
                <w:p w:rsidR="008A771F" w:rsidRPr="000F60B9" w:rsidRDefault="00FB18D2" w:rsidP="000F60B9">
                  <w:pPr>
                    <w:spacing w:after="160" w:line="259" w:lineRule="auto"/>
                  </w:pPr>
                  <w:r w:rsidRPr="000F60B9">
                    <w:t xml:space="preserve">login </w:t>
                  </w:r>
                  <w:proofErr w:type="spellStart"/>
                  <w:r w:rsidRPr="000F60B9">
                    <w:t>successdevasc@labvm</w:t>
                  </w:r>
                  <w:proofErr w:type="spellEnd"/>
                  <w:r w:rsidRPr="000F60B9">
                    <w:t>:~/labs/</w:t>
                  </w:r>
                  <w:proofErr w:type="spellStart"/>
                  <w:r w:rsidRPr="000F60B9">
                    <w:t>devnet-src</w:t>
                  </w:r>
                  <w:proofErr w:type="spellEnd"/>
                  <w:r w:rsidRPr="000F60B9">
                    <w:t>/security$</w:t>
                  </w:r>
                </w:p>
                <w:p w:rsidR="008A771F" w:rsidRPr="000F60B9" w:rsidRDefault="008A771F" w:rsidP="000F60B9">
                  <w:pPr>
                    <w:spacing w:after="160" w:line="259" w:lineRule="auto"/>
                  </w:pP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 curl -k -X POST -F 'username=</w:t>
                  </w:r>
                  <w:proofErr w:type="spellStart"/>
                  <w:r w:rsidRPr="000F60B9">
                    <w:t>allan</w:t>
                  </w:r>
                  <w:proofErr w:type="spellEnd"/>
                  <w:r w:rsidRPr="000F60B9">
                    <w:t>' -F 'password=</w:t>
                  </w:r>
                  <w:proofErr w:type="spellStart"/>
                  <w:r w:rsidRPr="000F60B9">
                    <w:t>wrongpassword</w:t>
                  </w:r>
                  <w:proofErr w:type="spellEnd"/>
                  <w:r w:rsidRPr="000F60B9">
                    <w:t>' 'https://0.0.0.0:5000/login/v2'</w:t>
                  </w:r>
                </w:p>
                <w:p w:rsidR="008A771F" w:rsidRPr="000F60B9" w:rsidRDefault="00FB18D2" w:rsidP="000F60B9">
                  <w:pPr>
                    <w:spacing w:after="160" w:line="259" w:lineRule="auto"/>
                  </w:pPr>
                  <w:r w:rsidRPr="000F60B9">
                    <w:t>Invalid username/</w:t>
                  </w:r>
                  <w:proofErr w:type="spellStart"/>
                  <w:r w:rsidRPr="000F60B9">
                    <w:t>passworddevasc@labvm</w:t>
                  </w:r>
                  <w:proofErr w:type="spellEnd"/>
                  <w:r w:rsidRPr="000F60B9">
                    <w:t>:~/labs/</w:t>
                  </w:r>
                  <w:proofErr w:type="spellStart"/>
                  <w:r w:rsidRPr="000F60B9">
                    <w:t>devnet-src</w:t>
                  </w:r>
                  <w:proofErr w:type="spellEnd"/>
                  <w:r w:rsidRPr="000F60B9">
                    <w:t>/security$</w:t>
                  </w:r>
                </w:p>
                <w:p w:rsidR="008A771F" w:rsidRPr="000F60B9" w:rsidRDefault="008A771F" w:rsidP="000F60B9">
                  <w:pPr>
                    <w:spacing w:after="160" w:line="259" w:lineRule="auto"/>
                  </w:pP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 curl -k -X POST -F 'username=</w:t>
                  </w:r>
                  <w:proofErr w:type="spellStart"/>
                  <w:r w:rsidRPr="000F60B9">
                    <w:t>allan</w:t>
                  </w:r>
                  <w:proofErr w:type="spellEnd"/>
                  <w:r w:rsidRPr="000F60B9">
                    <w:t>' -F 'password=</w:t>
                  </w:r>
                  <w:proofErr w:type="spellStart"/>
                  <w:r w:rsidRPr="000F60B9">
                    <w:t>samepassword</w:t>
                  </w:r>
                  <w:proofErr w:type="spellEnd"/>
                  <w:r w:rsidRPr="000F60B9">
                    <w:t>' 'https://0.0.0.0:5000/login/v2'</w:t>
                  </w:r>
                </w:p>
                <w:p w:rsidR="008A771F" w:rsidRPr="000F60B9" w:rsidRDefault="00FB18D2" w:rsidP="000F60B9">
                  <w:pPr>
                    <w:spacing w:after="160" w:line="259" w:lineRule="auto"/>
                  </w:pPr>
                  <w:r w:rsidRPr="000F60B9">
                    <w:t xml:space="preserve">login </w:t>
                  </w:r>
                  <w:proofErr w:type="spellStart"/>
                  <w:r w:rsidRPr="000F60B9">
                    <w:t>successdevasc@labvm</w:t>
                  </w:r>
                  <w:proofErr w:type="spellEnd"/>
                  <w:r w:rsidRPr="000F60B9">
                    <w:t>:~/labs/</w:t>
                  </w:r>
                  <w:proofErr w:type="spellStart"/>
                  <w:r w:rsidRPr="000F60B9">
                    <w:t>devnet-src</w:t>
                  </w:r>
                  <w:proofErr w:type="spellEnd"/>
                  <w:r w:rsidRPr="000F60B9">
                    <w:t>/security$</w:t>
                  </w:r>
                </w:p>
                <w:p w:rsidR="008A771F" w:rsidRPr="000F60B9" w:rsidRDefault="008A771F" w:rsidP="000F60B9">
                  <w:pPr>
                    <w:spacing w:after="160" w:line="259" w:lineRule="auto"/>
                  </w:pPr>
                </w:p>
                <w:p w:rsidR="008A771F" w:rsidRPr="000F60B9" w:rsidRDefault="00FB18D2" w:rsidP="000F60B9">
                  <w:pPr>
                    <w:spacing w:after="160" w:line="259" w:lineRule="auto"/>
                  </w:pPr>
                  <w:proofErr w:type="spellStart"/>
                  <w:r w:rsidRPr="000F60B9">
                    <w:t>devasc@labvm</w:t>
                  </w:r>
                  <w:proofErr w:type="spellEnd"/>
                  <w:r w:rsidRPr="000F60B9">
                    <w:t>:~/labs/</w:t>
                  </w:r>
                  <w:proofErr w:type="spellStart"/>
                  <w:r w:rsidRPr="000F60B9">
                    <w:t>devnet-src</w:t>
                  </w:r>
                  <w:proofErr w:type="spellEnd"/>
                  <w:r w:rsidRPr="000F60B9">
                    <w:t>/security$ curl -k -X POST -F 'username=</w:t>
                  </w:r>
                  <w:proofErr w:type="spellStart"/>
                  <w:r w:rsidRPr="000F60B9">
                    <w:t>dave</w:t>
                  </w:r>
                  <w:proofErr w:type="spellEnd"/>
                  <w:r w:rsidRPr="000F60B9">
                    <w:t>' -F 'password=</w:t>
                  </w:r>
                  <w:proofErr w:type="spellStart"/>
                  <w:r w:rsidRPr="000F60B9">
                    <w:t>differentpassword</w:t>
                  </w:r>
                  <w:proofErr w:type="spellEnd"/>
                  <w:r w:rsidRPr="000F60B9">
                    <w:t>' 'https://0.0.0.0:5000/login/v2'</w:t>
                  </w:r>
                </w:p>
                <w:p w:rsidR="008A771F" w:rsidRPr="000F60B9" w:rsidRDefault="00FB18D2" w:rsidP="000F60B9">
                  <w:pPr>
                    <w:spacing w:after="160" w:line="259" w:lineRule="auto"/>
                  </w:pPr>
                  <w:r w:rsidRPr="000F60B9">
                    <w:t xml:space="preserve">login </w:t>
                  </w:r>
                  <w:proofErr w:type="spellStart"/>
                  <w:r w:rsidRPr="000F60B9">
                    <w:t>successdevasc@labvm</w:t>
                  </w:r>
                  <w:proofErr w:type="spellEnd"/>
                  <w:r w:rsidRPr="000F60B9">
                    <w:t>:~/labs/</w:t>
                  </w:r>
                  <w:proofErr w:type="spellStart"/>
                  <w:r w:rsidRPr="000F60B9">
                    <w:t>devnet-src</w:t>
                  </w:r>
                  <w:proofErr w:type="spellEnd"/>
                  <w:r w:rsidRPr="000F60B9">
                    <w:t>/security$</w:t>
                  </w:r>
                </w:p>
                <w:p w:rsidR="008A771F" w:rsidRPr="000F60B9" w:rsidRDefault="008A771F" w:rsidP="000F60B9">
                  <w:pPr>
                    <w:spacing w:after="160" w:line="259" w:lineRule="auto"/>
                  </w:pPr>
                </w:p>
              </w:tc>
            </w:tr>
          </w:tbl>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10. This confirms that the hashed password is safely stored, and the passwords of users are protected should they become compromised. Terminate the server </w:t>
            </w:r>
            <w:proofErr w:type="spellStart"/>
            <w:r w:rsidRPr="000F60B9">
              <w:t>usind</w:t>
            </w:r>
            <w:proofErr w:type="spellEnd"/>
            <w:r w:rsidRPr="000F60B9">
              <w:t xml:space="preserve"> command </w:t>
            </w:r>
            <w:proofErr w:type="spellStart"/>
            <w:r w:rsidRPr="000F60B9">
              <w:rPr>
                <w:b/>
              </w:rPr>
              <w:t>pkill</w:t>
            </w:r>
            <w:proofErr w:type="spellEnd"/>
            <w:r w:rsidRPr="000F60B9">
              <w:rPr>
                <w:b/>
              </w:rPr>
              <w:t xml:space="preserve"> -f password-evolution.py.</w:t>
            </w:r>
          </w:p>
          <w:p w:rsidR="008A771F" w:rsidRPr="000F60B9" w:rsidRDefault="00FB18D2" w:rsidP="000F60B9">
            <w:pPr>
              <w:spacing w:after="160" w:line="259" w:lineRule="auto"/>
            </w:pPr>
            <w:r w:rsidRPr="000F60B9">
              <w:t>11. Open the DB Browser for SQLite</w:t>
            </w:r>
          </w:p>
          <w:p w:rsidR="008A771F" w:rsidRPr="000F60B9" w:rsidRDefault="00FB18D2" w:rsidP="000F60B9">
            <w:pPr>
              <w:spacing w:after="160" w:line="259" w:lineRule="auto"/>
              <w:jc w:val="center"/>
            </w:pPr>
            <w:r w:rsidRPr="000F60B9">
              <w:rPr>
                <w:noProof/>
                <w:lang w:val="en-US"/>
              </w:rPr>
              <w:lastRenderedPageBreak/>
              <w:drawing>
                <wp:inline distT="0" distB="0" distL="0" distR="0">
                  <wp:extent cx="3819525" cy="2867025"/>
                  <wp:effectExtent l="0" t="0" r="0" b="9525"/>
                  <wp:docPr id="9"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5"/>
                          <a:srcRect/>
                          <a:stretch>
                            <a:fillRect/>
                          </a:stretch>
                        </pic:blipFill>
                        <pic:spPr>
                          <a:xfrm>
                            <a:off x="0" y="0"/>
                            <a:ext cx="3819683" cy="2867144"/>
                          </a:xfrm>
                          <a:prstGeom prst="rect">
                            <a:avLst/>
                          </a:prstGeom>
                          <a:ln/>
                        </pic:spPr>
                      </pic:pic>
                    </a:graphicData>
                  </a:graphic>
                </wp:inline>
              </w:drawing>
            </w:r>
          </w:p>
          <w:p w:rsidR="008A771F" w:rsidRPr="000F60B9" w:rsidRDefault="00FB18D2" w:rsidP="000F60B9">
            <w:pPr>
              <w:spacing w:after="160" w:line="259" w:lineRule="auto"/>
            </w:pPr>
            <w:r w:rsidRPr="000F60B9">
              <w:t xml:space="preserve">12. Open the </w:t>
            </w:r>
            <w:proofErr w:type="spellStart"/>
            <w:r w:rsidRPr="000F60B9">
              <w:t>db</w:t>
            </w:r>
            <w:proofErr w:type="spellEnd"/>
            <w:r w:rsidRPr="000F60B9">
              <w:t xml:space="preserve"> file.</w:t>
            </w:r>
          </w:p>
          <w:p w:rsidR="008A771F" w:rsidRPr="000F60B9" w:rsidRDefault="00FB18D2" w:rsidP="000F60B9">
            <w:pPr>
              <w:spacing w:after="160" w:line="259" w:lineRule="auto"/>
              <w:jc w:val="center"/>
            </w:pPr>
            <w:r w:rsidRPr="000F60B9">
              <w:rPr>
                <w:noProof/>
                <w:lang w:val="en-US"/>
              </w:rPr>
              <w:drawing>
                <wp:inline distT="0" distB="0" distL="0" distR="0">
                  <wp:extent cx="2181225" cy="2276475"/>
                  <wp:effectExtent l="19050" t="19050" r="28575" b="28575"/>
                  <wp:docPr id="1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2181531" cy="2276794"/>
                          </a:xfrm>
                          <a:prstGeom prst="rect">
                            <a:avLst/>
                          </a:prstGeom>
                          <a:ln>
                            <a:solidFill>
                              <a:schemeClr val="tx1"/>
                            </a:solidFill>
                          </a:ln>
                        </pic:spPr>
                      </pic:pic>
                    </a:graphicData>
                  </a:graphic>
                </wp:inline>
              </w:drawing>
            </w:r>
          </w:p>
          <w:p w:rsidR="008A771F" w:rsidRPr="000F60B9" w:rsidRDefault="00FB18D2" w:rsidP="000F60B9">
            <w:pPr>
              <w:spacing w:after="160" w:line="259" w:lineRule="auto"/>
            </w:pPr>
            <w:r w:rsidRPr="000F60B9">
              <w:t xml:space="preserve">13. Select the tab, </w:t>
            </w:r>
            <w:r w:rsidRPr="000F60B9">
              <w:rPr>
                <w:b/>
              </w:rPr>
              <w:t xml:space="preserve">Database Structure. </w:t>
            </w:r>
            <w:r w:rsidRPr="000F60B9">
              <w:t xml:space="preserve">You will notice two structures that coincide with the code you included earlier: </w:t>
            </w:r>
            <w:r w:rsidRPr="000F60B9">
              <w:rPr>
                <w:b/>
              </w:rPr>
              <w:t>USER_PLAIN</w:t>
            </w:r>
            <w:r w:rsidRPr="000F60B9">
              <w:t xml:space="preserve"> and </w:t>
            </w:r>
            <w:r w:rsidRPr="000F60B9">
              <w:rPr>
                <w:b/>
              </w:rPr>
              <w:t>USER HASH</w:t>
            </w:r>
            <w:r w:rsidRPr="000F60B9">
              <w:t>.</w:t>
            </w:r>
          </w:p>
          <w:p w:rsidR="008A771F" w:rsidRPr="000F60B9" w:rsidRDefault="00FB18D2" w:rsidP="000F60B9">
            <w:pPr>
              <w:jc w:val="center"/>
            </w:pPr>
            <w:r w:rsidRPr="000F60B9">
              <w:rPr>
                <w:noProof/>
                <w:lang w:val="en-US"/>
              </w:rPr>
              <w:lastRenderedPageBreak/>
              <w:drawing>
                <wp:inline distT="0" distB="0" distL="0" distR="0">
                  <wp:extent cx="5114925" cy="2847975"/>
                  <wp:effectExtent l="19050" t="19050" r="28575" b="28575"/>
                  <wp:docPr id="1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7"/>
                          <a:srcRect/>
                          <a:stretch>
                            <a:fillRect/>
                          </a:stretch>
                        </pic:blipFill>
                        <pic:spPr>
                          <a:xfrm>
                            <a:off x="0" y="0"/>
                            <a:ext cx="5115391" cy="2848234"/>
                          </a:xfrm>
                          <a:prstGeom prst="rect">
                            <a:avLst/>
                          </a:prstGeom>
                          <a:ln>
                            <a:solidFill>
                              <a:schemeClr val="tx1"/>
                            </a:solidFill>
                          </a:ln>
                        </pic:spPr>
                      </pic:pic>
                    </a:graphicData>
                  </a:graphic>
                </wp:inline>
              </w:drawing>
            </w:r>
          </w:p>
          <w:p w:rsidR="008A771F" w:rsidRPr="000F60B9" w:rsidRDefault="008A771F" w:rsidP="000F60B9">
            <w:pPr>
              <w:spacing w:after="160" w:line="259" w:lineRule="auto"/>
            </w:pPr>
          </w:p>
          <w:p w:rsidR="008A771F" w:rsidRPr="000F60B9" w:rsidRDefault="00FB18D2" w:rsidP="000F60B9">
            <w:pPr>
              <w:spacing w:after="160" w:line="259" w:lineRule="auto"/>
            </w:pPr>
            <w:r w:rsidRPr="000F60B9">
              <w:t xml:space="preserve">14. Select the </w:t>
            </w:r>
            <w:r w:rsidRPr="000F60B9">
              <w:rPr>
                <w:b/>
              </w:rPr>
              <w:t xml:space="preserve">Browse Data. </w:t>
            </w:r>
            <w:r w:rsidRPr="000F60B9">
              <w:t xml:space="preserve">The </w:t>
            </w:r>
            <w:r w:rsidRPr="000F60B9">
              <w:rPr>
                <w:b/>
              </w:rPr>
              <w:t>Table</w:t>
            </w:r>
            <w:r w:rsidRPr="000F60B9">
              <w:t xml:space="preserve">: </w:t>
            </w:r>
            <w:r w:rsidRPr="000F60B9">
              <w:rPr>
                <w:b/>
              </w:rPr>
              <w:t>USER_HASH</w:t>
            </w:r>
            <w:r w:rsidRPr="000F60B9">
              <w:t xml:space="preserve"> should already be selected. You will now see the usernames </w:t>
            </w:r>
            <w:r w:rsidRPr="000F60B9">
              <w:rPr>
                <w:b/>
              </w:rPr>
              <w:t>rick</w:t>
            </w:r>
            <w:r w:rsidRPr="000F60B9">
              <w:t xml:space="preserve">, </w:t>
            </w:r>
            <w:proofErr w:type="spellStart"/>
            <w:r w:rsidRPr="000F60B9">
              <w:rPr>
                <w:b/>
              </w:rPr>
              <w:t>allan</w:t>
            </w:r>
            <w:proofErr w:type="spellEnd"/>
            <w:r w:rsidRPr="000F60B9">
              <w:t xml:space="preserve">, and </w:t>
            </w:r>
            <w:proofErr w:type="spellStart"/>
            <w:r w:rsidRPr="000F60B9">
              <w:rPr>
                <w:b/>
              </w:rPr>
              <w:t>dave</w:t>
            </w:r>
            <w:proofErr w:type="spellEnd"/>
            <w:r w:rsidRPr="000F60B9">
              <w:t xml:space="preserve"> along with their hashed passwords. (You may need to adjust the table cells.) Notice that </w:t>
            </w:r>
            <w:r w:rsidRPr="000F60B9">
              <w:rPr>
                <w:b/>
              </w:rPr>
              <w:t>rick</w:t>
            </w:r>
            <w:r w:rsidRPr="000F60B9">
              <w:t xml:space="preserve"> and </w:t>
            </w:r>
            <w:proofErr w:type="spellStart"/>
            <w:r w:rsidRPr="000F60B9">
              <w:rPr>
                <w:b/>
              </w:rPr>
              <w:t>allan</w:t>
            </w:r>
            <w:proofErr w:type="spellEnd"/>
            <w:r w:rsidRPr="000F60B9">
              <w:t xml:space="preserve"> have the same hashed passwords. This is because they had the same password and the hash function did not include a salt to make their hash unique. Salting the hash is the process of adding random data to a hash. To guarantee the uniqueness of the passwords, increase their complexity, and prevent password attacks even when the inputs are the same, a salt should be added to the input of a hash function.</w:t>
            </w:r>
          </w:p>
          <w:p w:rsidR="008A771F" w:rsidRPr="000F60B9" w:rsidRDefault="00FB18D2">
            <w:pPr>
              <w:spacing w:after="160" w:line="259" w:lineRule="auto"/>
              <w:jc w:val="center"/>
            </w:pPr>
            <w:r w:rsidRPr="000F60B9">
              <w:rPr>
                <w:noProof/>
                <w:lang w:val="en-US"/>
              </w:rPr>
              <w:drawing>
                <wp:inline distT="0" distB="0" distL="0" distR="0">
                  <wp:extent cx="5002408" cy="3001667"/>
                  <wp:effectExtent l="19050" t="19050" r="27305" b="27305"/>
                  <wp:docPr id="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8"/>
                          <a:srcRect/>
                          <a:stretch>
                            <a:fillRect/>
                          </a:stretch>
                        </pic:blipFill>
                        <pic:spPr>
                          <a:xfrm>
                            <a:off x="0" y="0"/>
                            <a:ext cx="5002408" cy="3001667"/>
                          </a:xfrm>
                          <a:prstGeom prst="rect">
                            <a:avLst/>
                          </a:prstGeom>
                          <a:ln>
                            <a:solidFill>
                              <a:schemeClr val="tx1"/>
                            </a:solidFill>
                          </a:ln>
                        </pic:spPr>
                      </pic:pic>
                    </a:graphicData>
                  </a:graphic>
                </wp:inline>
              </w:drawing>
            </w:r>
          </w:p>
        </w:tc>
      </w:tr>
    </w:tbl>
    <w:p w:rsidR="008A771F" w:rsidRPr="000F60B9" w:rsidRDefault="008A771F">
      <w:pPr>
        <w:rPr>
          <w:sz w:val="20"/>
          <w:szCs w:val="20"/>
        </w:rPr>
      </w:pPr>
    </w:p>
    <w:bookmarkEnd w:id="0"/>
    <w:p w:rsidR="008A771F" w:rsidRPr="000F60B9" w:rsidRDefault="008A771F">
      <w:pPr>
        <w:rPr>
          <w:sz w:val="20"/>
          <w:szCs w:val="20"/>
        </w:rPr>
      </w:pPr>
    </w:p>
    <w:sectPr w:rsidR="008A771F" w:rsidRPr="000F60B9">
      <w:headerReference w:type="default" r:id="rId19"/>
      <w:pgSz w:w="11907" w:h="16839"/>
      <w:pgMar w:top="1440" w:right="1440" w:bottom="1440" w:left="1440" w:header="720" w:footer="882"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65649" w:rsidRDefault="00C65649">
      <w:pPr>
        <w:spacing w:after="0" w:line="240" w:lineRule="auto"/>
      </w:pPr>
      <w:r>
        <w:separator/>
      </w:r>
    </w:p>
  </w:endnote>
  <w:endnote w:type="continuationSeparator" w:id="0">
    <w:p w:rsidR="00C65649" w:rsidRDefault="00C65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nstantia">
    <w:panose1 w:val="02030602050306030303"/>
    <w:charset w:val="00"/>
    <w:family w:val="roman"/>
    <w:pitch w:val="variable"/>
    <w:sig w:usb0="A00002EF" w:usb1="4000204B"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65649" w:rsidRDefault="00C65649">
      <w:pPr>
        <w:spacing w:after="0" w:line="240" w:lineRule="auto"/>
      </w:pPr>
      <w:r>
        <w:separator/>
      </w:r>
    </w:p>
  </w:footnote>
  <w:footnote w:type="continuationSeparator" w:id="0">
    <w:p w:rsidR="00C65649" w:rsidRDefault="00C65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A771F" w:rsidRDefault="00FB18D2">
    <w:pPr>
      <w:pBdr>
        <w:top w:val="nil"/>
        <w:left w:val="nil"/>
        <w:bottom w:val="nil"/>
        <w:right w:val="nil"/>
        <w:between w:val="nil"/>
      </w:pBdr>
      <w:tabs>
        <w:tab w:val="center" w:pos="4513"/>
        <w:tab w:val="right" w:pos="9026"/>
        <w:tab w:val="right" w:pos="9360"/>
      </w:tabs>
      <w:spacing w:after="0"/>
      <w:jc w:val="left"/>
      <w:rPr>
        <w:color w:val="000000"/>
      </w:rPr>
    </w:pPr>
    <w:r>
      <w:rPr>
        <w:color w:val="000000"/>
      </w:rPr>
      <w:t>Document</w:t>
    </w:r>
    <w:r>
      <w:rPr>
        <w:noProof/>
        <w:lang w:val="en-US"/>
      </w:rPr>
      <w:drawing>
        <wp:anchor distT="0" distB="0" distL="114300" distR="114300" simplePos="0" relativeHeight="251658240" behindDoc="0" locked="0" layoutInCell="1" hidden="0" allowOverlap="1">
          <wp:simplePos x="0" y="0"/>
          <wp:positionH relativeFrom="column">
            <wp:posOffset>4229100</wp:posOffset>
          </wp:positionH>
          <wp:positionV relativeFrom="paragraph">
            <wp:posOffset>-123824</wp:posOffset>
          </wp:positionV>
          <wp:extent cx="1685925" cy="495300"/>
          <wp:effectExtent l="0" t="0" r="0" b="0"/>
          <wp:wrapSquare wrapText="bothSides" distT="0" distB="0" distL="114300" distR="114300"/>
          <wp:docPr id="6" name="image1.png" descr="E:\IPS logos\IPS Logo Sets\Logo-Update-1.png"/>
          <wp:cNvGraphicFramePr/>
          <a:graphic xmlns:a="http://schemas.openxmlformats.org/drawingml/2006/main">
            <a:graphicData uri="http://schemas.openxmlformats.org/drawingml/2006/picture">
              <pic:pic xmlns:pic="http://schemas.openxmlformats.org/drawingml/2006/picture">
                <pic:nvPicPr>
                  <pic:cNvPr id="0" name="image1.png" descr="E:\IPS logos\IPS Logo Sets\Logo-Update-1.png"/>
                  <pic:cNvPicPr preferRelativeResize="0"/>
                </pic:nvPicPr>
                <pic:blipFill>
                  <a:blip r:embed="rId1"/>
                  <a:srcRect/>
                  <a:stretch>
                    <a:fillRect/>
                  </a:stretch>
                </pic:blipFill>
                <pic:spPr>
                  <a:xfrm>
                    <a:off x="0" y="0"/>
                    <a:ext cx="1685925" cy="495300"/>
                  </a:xfrm>
                  <a:prstGeom prst="rect">
                    <a:avLst/>
                  </a:prstGeom>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6BE491A"/>
    <w:multiLevelType w:val="multilevel"/>
    <w:tmpl w:val="694617A6"/>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tDQ0MjSyNAPShuaWBko6SsGpxcWZ+XkgBYa1ABGNYRgsAAAA"/>
  </w:docVars>
  <w:rsids>
    <w:rsidRoot w:val="008A771F"/>
    <w:rsid w:val="000F60B9"/>
    <w:rsid w:val="0052627F"/>
    <w:rsid w:val="008A771F"/>
    <w:rsid w:val="00C65649"/>
    <w:rsid w:val="00FB18D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D417ADA-1100-4E9A-BE8F-C86D4E486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onstantia" w:eastAsia="Constantia" w:hAnsi="Constantia" w:cs="Constantia"/>
        <w:sz w:val="24"/>
        <w:szCs w:val="24"/>
        <w:lang w:val="en" w:eastAsia="en-US" w:bidi="ar-SA"/>
      </w:rPr>
    </w:rPrDefault>
    <w:pPrDefault>
      <w:pPr>
        <w:spacing w:after="120" w:line="276"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360" w:after="240"/>
      <w:jc w:val="left"/>
      <w:outlineLvl w:val="0"/>
    </w:pPr>
    <w:rPr>
      <w:b/>
      <w:sz w:val="32"/>
      <w:szCs w:val="32"/>
    </w:rPr>
  </w:style>
  <w:style w:type="paragraph" w:styleId="Heading2">
    <w:name w:val="heading 2"/>
    <w:basedOn w:val="Normal"/>
    <w:next w:val="Normal"/>
    <w:pPr>
      <w:keepNext/>
      <w:keepLines/>
      <w:shd w:val="clear" w:color="auto" w:fill="FFFFFF"/>
      <w:spacing w:before="480" w:after="180"/>
      <w:outlineLvl w:val="1"/>
    </w:pPr>
    <w:rPr>
      <w:b/>
      <w:color w:val="171717"/>
      <w:sz w:val="28"/>
      <w:szCs w:val="28"/>
    </w:rPr>
  </w:style>
  <w:style w:type="paragraph" w:styleId="Heading3">
    <w:name w:val="heading 3"/>
    <w:basedOn w:val="Normal"/>
    <w:next w:val="Normal"/>
    <w:pPr>
      <w:shd w:val="clear" w:color="auto" w:fill="FFFFFF"/>
      <w:tabs>
        <w:tab w:val="left" w:pos="960"/>
        <w:tab w:val="right" w:pos="9010"/>
      </w:tabs>
      <w:spacing w:before="120"/>
      <w:outlineLvl w:val="2"/>
    </w:pPr>
    <w:rPr>
      <w:b/>
      <w:u w:val="single"/>
    </w:rPr>
  </w:style>
  <w:style w:type="paragraph" w:styleId="Heading4">
    <w:name w:val="heading 4"/>
    <w:basedOn w:val="Normal"/>
    <w:next w:val="Normal"/>
    <w:pPr>
      <w:keepNext/>
      <w:keepLines/>
      <w:spacing w:before="120"/>
      <w:outlineLvl w:val="3"/>
    </w:pPr>
    <w:rPr>
      <w:b/>
      <w:i/>
    </w:rPr>
  </w:style>
  <w:style w:type="paragraph" w:styleId="Heading5">
    <w:name w:val="heading 5"/>
    <w:basedOn w:val="Normal"/>
    <w:next w:val="Normal"/>
    <w:pPr>
      <w:keepNext/>
      <w:keepLines/>
      <w:spacing w:before="120"/>
      <w:outlineLvl w:val="4"/>
    </w:pPr>
    <w:rPr>
      <w:rFonts w:ascii="Calibri" w:eastAsia="Calibri" w:hAnsi="Calibri" w:cs="Calibri"/>
      <w:b/>
      <w:i/>
    </w:rPr>
  </w:style>
  <w:style w:type="paragraph" w:styleId="Heading6">
    <w:name w:val="heading 6"/>
    <w:basedOn w:val="Normal"/>
    <w:next w:val="Normal"/>
    <w:pPr>
      <w:keepNext/>
      <w:keepLines/>
      <w:spacing w:before="40" w:after="0"/>
      <w:outlineLvl w:val="5"/>
    </w:pPr>
    <w:rPr>
      <w:rFonts w:ascii="Calibri" w:eastAsia="Calibri" w:hAnsi="Calibri" w:cs="Calibri"/>
      <w:i/>
      <w:color w:val="00000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0">
    <w:name w:val="TableNormal"/>
    <w:tblPr>
      <w:tblCellMar>
        <w:top w:w="0" w:type="dxa"/>
        <w:left w:w="0" w:type="dxa"/>
        <w:bottom w:w="0" w:type="dxa"/>
        <w:right w:w="0" w:type="dxa"/>
      </w:tblCellMar>
    </w:tblPr>
  </w:style>
  <w:style w:type="paragraph" w:styleId="Title">
    <w:name w:val="Title"/>
    <w:basedOn w:val="Normal"/>
    <w:next w:val="Normal"/>
    <w:pPr>
      <w:spacing w:line="240" w:lineRule="auto"/>
      <w:jc w:val="center"/>
    </w:pPr>
    <w:rPr>
      <w:b/>
      <w:color w:val="000000"/>
      <w:sz w:val="44"/>
      <w:szCs w:val="44"/>
    </w:rPr>
  </w:style>
  <w:style w:type="paragraph" w:styleId="Subtitle">
    <w:name w:val="Subtitle"/>
    <w:basedOn w:val="Normal"/>
    <w:next w:val="Normal"/>
    <w:pPr>
      <w:spacing w:after="160"/>
    </w:pPr>
    <w:rPr>
      <w:rFonts w:ascii="Calibri" w:eastAsia="Calibri" w:hAnsi="Calibri" w:cs="Calibri"/>
      <w:color w:val="5A5A5A"/>
      <w:sz w:val="22"/>
      <w:szCs w:val="22"/>
    </w:rPr>
  </w:style>
  <w:style w:type="table" w:customStyle="1" w:styleId="a">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0">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1">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2">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3">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4">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5">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6">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7">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8">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9">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a">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b">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c">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d">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e">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f">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f0">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f1">
    <w:basedOn w:val="TableNormal0"/>
    <w:pPr>
      <w:spacing w:after="0" w:line="240" w:lineRule="auto"/>
    </w:pPr>
    <w:rPr>
      <w:sz w:val="20"/>
      <w:szCs w:val="20"/>
    </w:rPr>
    <w:tblPr>
      <w:tblStyleRowBandSize w:val="1"/>
      <w:tblStyleColBandSize w:val="1"/>
      <w:tblCellMar>
        <w:left w:w="108" w:type="dxa"/>
        <w:right w:w="108" w:type="dxa"/>
      </w:tblCellMar>
    </w:tblPr>
  </w:style>
  <w:style w:type="table" w:customStyle="1" w:styleId="af2">
    <w:basedOn w:val="TableNormal0"/>
    <w:pPr>
      <w:spacing w:after="0" w:line="240" w:lineRule="auto"/>
    </w:pPr>
    <w:rPr>
      <w:sz w:val="20"/>
      <w:szCs w:val="20"/>
    </w:rPr>
    <w:tblPr>
      <w:tblStyleRowBandSize w:val="1"/>
      <w:tblStyleColBandSize w:val="1"/>
      <w:tblCellMar>
        <w:left w:w="108"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3</Pages>
  <Words>2591</Words>
  <Characters>14774</Characters>
  <Application>Microsoft Office Word</Application>
  <DocSecurity>0</DocSecurity>
  <Lines>123</Lines>
  <Paragraphs>34</Paragraphs>
  <ScaleCrop>false</ScaleCrop>
  <Company/>
  <LinksUpToDate>false</LinksUpToDate>
  <CharactersWithSpaces>17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rosoft account</cp:lastModifiedBy>
  <cp:revision>3</cp:revision>
  <dcterms:created xsi:type="dcterms:W3CDTF">2025-08-02T09:43:00Z</dcterms:created>
  <dcterms:modified xsi:type="dcterms:W3CDTF">2025-08-08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093272-f3f7-4302-bd66-a5cbfee89bd2</vt:lpwstr>
  </property>
</Properties>
</file>